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4DF46" w14:textId="0552C5E3" w:rsidR="005C48C8" w:rsidRPr="00E0783C" w:rsidRDefault="005C48C8" w:rsidP="005C48C8">
      <w:pPr>
        <w:pStyle w:val="Title"/>
        <w:ind w:left="2880" w:hanging="2880"/>
        <w:rPr>
          <w:sz w:val="34"/>
          <w:szCs w:val="34"/>
        </w:rPr>
      </w:pPr>
      <w:bookmarkStart w:id="0" w:name="_Hlk522195993"/>
      <w:bookmarkEnd w:id="0"/>
      <w:r w:rsidRPr="00E0783C">
        <w:rPr>
          <w:sz w:val="34"/>
          <w:szCs w:val="34"/>
        </w:rPr>
        <w:t>COMP</w:t>
      </w:r>
      <w:r w:rsidR="00E0783C" w:rsidRPr="00E0783C">
        <w:rPr>
          <w:sz w:val="34"/>
          <w:szCs w:val="34"/>
        </w:rPr>
        <w:t>2026 Problem Solving Using Object Oriented Programming</w:t>
      </w:r>
    </w:p>
    <w:p w14:paraId="79366894" w14:textId="71FDCF5E" w:rsidR="005C48C8" w:rsidRDefault="005C48C8" w:rsidP="00BF7A4B">
      <w:pPr>
        <w:pStyle w:val="Heading1"/>
        <w:jc w:val="center"/>
      </w:pPr>
      <w:r>
        <w:t xml:space="preserve">Laboratory </w:t>
      </w:r>
      <w:r w:rsidR="00327AD9">
        <w:rPr>
          <w:lang w:eastAsia="zh-HK"/>
        </w:rPr>
        <w:t>5</w:t>
      </w:r>
    </w:p>
    <w:p w14:paraId="1223E2D2" w14:textId="622A9AE1" w:rsidR="00267B25" w:rsidRDefault="00267B25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</w:p>
    <w:p w14:paraId="656E8021" w14:textId="2EA80A18" w:rsidR="00347AE2" w:rsidRPr="00347AE2" w:rsidRDefault="00347AE2" w:rsidP="00347AE2">
      <w:pPr>
        <w:keepNext/>
        <w:keepLines/>
        <w:spacing w:before="200"/>
        <w:outlineLvl w:val="1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3F21B6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Part </w:t>
      </w:r>
      <w:r w:rsidR="005F1A0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A</w:t>
      </w:r>
      <w:r w:rsidRPr="003F21B6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Discovery Exercises</w:t>
      </w:r>
    </w:p>
    <w:p w14:paraId="75DB9E27" w14:textId="7DB9CE4C" w:rsidR="000E3819" w:rsidRDefault="000E3819">
      <w:pPr>
        <w:widowControl/>
        <w:spacing w:after="200" w:line="276" w:lineRule="auto"/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</w:pPr>
    </w:p>
    <w:p w14:paraId="4EB00D3C" w14:textId="008969CD" w:rsidR="009B415C" w:rsidRDefault="009B415C" w:rsidP="009B415C">
      <w:pPr>
        <w:keepNext/>
        <w:keepLines/>
        <w:spacing w:before="200"/>
        <w:outlineLvl w:val="1"/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</w:pPr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 xml:space="preserve">Task </w:t>
      </w:r>
      <w:r w:rsidR="00327AD9">
        <w:rPr>
          <w:rFonts w:asciiTheme="majorHAnsi" w:eastAsiaTheme="majorEastAsia" w:hAnsiTheme="majorHAnsi" w:cstheme="majorBidi" w:hint="eastAsia"/>
          <w:b/>
          <w:bCs/>
          <w:color w:val="365F91" w:themeColor="accent1" w:themeShade="BF"/>
          <w:szCs w:val="24"/>
        </w:rPr>
        <w:t>1</w:t>
      </w:r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 xml:space="preserve">: </w:t>
      </w:r>
      <w:r w:rsidR="00327AD9">
        <w:rPr>
          <w:rFonts w:asciiTheme="majorHAnsi" w:eastAsiaTheme="majorEastAsia" w:hAnsiTheme="majorHAnsi" w:cstheme="majorBidi" w:hint="eastAsia"/>
          <w:b/>
          <w:bCs/>
          <w:color w:val="365F91" w:themeColor="accent1" w:themeShade="BF"/>
          <w:szCs w:val="24"/>
        </w:rPr>
        <w:t>Mo</w:t>
      </w:r>
      <w:r w:rsidR="00327AD9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 xml:space="preserve">re about </w: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>Array</w:t>
      </w:r>
      <w:r w:rsidR="00327AD9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>s</w:t>
      </w:r>
    </w:p>
    <w:p w14:paraId="129366DC" w14:textId="46823022" w:rsidR="009B415C" w:rsidRPr="00F56423" w:rsidRDefault="009B415C" w:rsidP="00327AD9">
      <w:p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 w:rsidRPr="00803720">
        <w:rPr>
          <w:rFonts w:cstheme="minorHAnsi"/>
          <w:szCs w:val="24"/>
          <w:lang w:val="en-HK"/>
        </w:rPr>
        <w:t>Given</w:t>
      </w:r>
      <w:r w:rsidR="00454FC0" w:rsidRPr="00803720">
        <w:rPr>
          <w:rFonts w:cstheme="minorHAnsi"/>
          <w:szCs w:val="24"/>
          <w:lang w:val="en-HK"/>
        </w:rPr>
        <w:t xml:space="preserve"> </w:t>
      </w:r>
      <w:r w:rsidR="00327AD9">
        <w:rPr>
          <w:rFonts w:cstheme="minorHAnsi"/>
          <w:szCs w:val="24"/>
          <w:lang w:val="en-HK"/>
        </w:rPr>
        <w:t xml:space="preserve">the </w:t>
      </w:r>
      <w:r w:rsidR="00084B7E">
        <w:rPr>
          <w:rFonts w:cstheme="minorHAnsi"/>
          <w:szCs w:val="24"/>
          <w:lang w:val="en-HK"/>
        </w:rPr>
        <w:t>following</w:t>
      </w:r>
      <w:r w:rsidR="00327AD9">
        <w:rPr>
          <w:rFonts w:cstheme="minorHAnsi"/>
          <w:szCs w:val="24"/>
          <w:lang w:val="en-HK"/>
        </w:rPr>
        <w:t xml:space="preserve"> arrays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9B415C" w14:paraId="70CFCB7A" w14:textId="77777777" w:rsidTr="00733FE0">
        <w:tc>
          <w:tcPr>
            <w:tcW w:w="9120" w:type="dxa"/>
          </w:tcPr>
          <w:p w14:paraId="6D3F9A04" w14:textId="77777777" w:rsidR="00327AD9" w:rsidRPr="00327AD9" w:rsidRDefault="00327AD9" w:rsidP="00327AD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gramStart"/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nt[</w:t>
            </w:r>
            <w:proofErr w:type="gramEnd"/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] array1 = {1, 2, 3};</w:t>
            </w:r>
          </w:p>
          <w:p w14:paraId="3C047148" w14:textId="77777777" w:rsidR="00327AD9" w:rsidRPr="00327AD9" w:rsidRDefault="00327AD9" w:rsidP="00327AD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gramStart"/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nt[</w:t>
            </w:r>
            <w:proofErr w:type="gramEnd"/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] array2 = {4, 5, 6};</w:t>
            </w:r>
          </w:p>
          <w:p w14:paraId="31E9C8F9" w14:textId="3B21A41A" w:rsidR="009B415C" w:rsidRPr="00A97AFF" w:rsidRDefault="00327AD9" w:rsidP="00327AD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gramStart"/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nt[</w:t>
            </w:r>
            <w:proofErr w:type="gramEnd"/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] array3 = {7, 8, 9};</w:t>
            </w:r>
          </w:p>
        </w:tc>
      </w:tr>
    </w:tbl>
    <w:p w14:paraId="2A229BA2" w14:textId="74D37A0E" w:rsidR="00454FC0" w:rsidRPr="00C30EA3" w:rsidRDefault="00356D41" w:rsidP="00454FC0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</w:rPr>
        <w:t>What</w:t>
      </w:r>
      <w:r w:rsidR="00454FC0">
        <w:rPr>
          <w:rFonts w:cstheme="minorHAnsi"/>
          <w:szCs w:val="24"/>
        </w:rPr>
        <w:t xml:space="preserve"> </w:t>
      </w:r>
      <w:r w:rsidR="00327AD9">
        <w:rPr>
          <w:rFonts w:cstheme="minorHAnsi"/>
          <w:szCs w:val="24"/>
        </w:rPr>
        <w:t xml:space="preserve">are the values inside the arrays after running the following code </w:t>
      </w:r>
      <w:r w:rsidR="003E0778">
        <w:rPr>
          <w:rFonts w:cstheme="minorHAnsi"/>
          <w:szCs w:val="24"/>
        </w:rPr>
        <w:t>fragment?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9B415C" w14:paraId="2F5963C9" w14:textId="77777777" w:rsidTr="00733FE0">
        <w:tc>
          <w:tcPr>
            <w:tcW w:w="9120" w:type="dxa"/>
          </w:tcPr>
          <w:p w14:paraId="732107C2" w14:textId="3487D297" w:rsidR="00327AD9" w:rsidRPr="00327AD9" w:rsidRDefault="00327AD9" w:rsidP="00327AD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</w:t>
            </w: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</w:t>
            </w:r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array1[0] = </w:t>
            </w:r>
            <w:proofErr w:type="gramStart"/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10;</w:t>
            </w:r>
            <w:proofErr w:type="gramEnd"/>
          </w:p>
          <w:p w14:paraId="55339536" w14:textId="77777777" w:rsidR="00327AD9" w:rsidRPr="00DC626B" w:rsidRDefault="00327AD9" w:rsidP="00327AD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SimSun" w:hAnsi="Courier New" w:cs="Courier New"/>
                <w:color w:val="000000"/>
                <w:szCs w:val="18"/>
                <w:lang w:val="en-HK" w:eastAsia="zh-CN"/>
              </w:rPr>
            </w:pPr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array2[1] = </w:t>
            </w:r>
            <w:proofErr w:type="gramStart"/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20;</w:t>
            </w:r>
            <w:proofErr w:type="gramEnd"/>
          </w:p>
          <w:p w14:paraId="1F0E1495" w14:textId="59A6ACDE" w:rsidR="009B415C" w:rsidRDefault="00327AD9" w:rsidP="00733F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array3[2] = </w:t>
            </w:r>
            <w:proofErr w:type="gramStart"/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30;</w:t>
            </w:r>
            <w:proofErr w:type="gramEnd"/>
          </w:p>
          <w:p w14:paraId="26052B43" w14:textId="77777777" w:rsidR="009B415C" w:rsidRPr="00A97AFF" w:rsidRDefault="009B415C" w:rsidP="00733F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65ACDB00" w14:textId="3739FBA4" w:rsidR="00454FC0" w:rsidRPr="00C30EA3" w:rsidRDefault="00327AD9" w:rsidP="00327AD9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  <w:r>
        <w:rPr>
          <w:rFonts w:cstheme="minorHAnsi"/>
          <w:szCs w:val="24"/>
        </w:rPr>
        <w:t xml:space="preserve">  Answer: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9B415C" w14:paraId="057106F2" w14:textId="77777777" w:rsidTr="00733FE0">
        <w:tc>
          <w:tcPr>
            <w:tcW w:w="9120" w:type="dxa"/>
          </w:tcPr>
          <w:p w14:paraId="610831CD" w14:textId="77777777" w:rsidR="009B415C" w:rsidRDefault="009B415C" w:rsidP="00733F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7DDA2C1D" w14:textId="58A5244E" w:rsidR="00DC626B" w:rsidRPr="00327AD9" w:rsidRDefault="00DC626B" w:rsidP="00DC626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 array1 = {1</w:t>
            </w: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0</w:t>
            </w:r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, 2, 3</w:t>
            </w:r>
            <w:proofErr w:type="gramStart"/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};</w:t>
            </w:r>
            <w:proofErr w:type="gramEnd"/>
          </w:p>
          <w:p w14:paraId="35DB4B73" w14:textId="39EF16C8" w:rsidR="00DC626B" w:rsidRPr="00327AD9" w:rsidRDefault="00DC626B" w:rsidP="00DC626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 array2 = {4, </w:t>
            </w: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20</w:t>
            </w:r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, 6</w:t>
            </w:r>
            <w:proofErr w:type="gramStart"/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};</w:t>
            </w:r>
            <w:proofErr w:type="gramEnd"/>
          </w:p>
          <w:p w14:paraId="50DD0A1B" w14:textId="315781BB" w:rsidR="009B415C" w:rsidRPr="00454FC0" w:rsidRDefault="00DC626B" w:rsidP="00DC626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Cs w:val="18"/>
                <w:lang w:val="en-HK"/>
              </w:rPr>
            </w:pPr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 array3 = {7, 8, </w:t>
            </w: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30</w:t>
            </w:r>
            <w:proofErr w:type="gramStart"/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};</w:t>
            </w:r>
            <w:proofErr w:type="gramEnd"/>
          </w:p>
          <w:p w14:paraId="764DFFD1" w14:textId="77777777" w:rsidR="00454FC0" w:rsidRDefault="00454FC0" w:rsidP="00733F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44682C4F" w14:textId="77777777" w:rsidR="00327AD9" w:rsidRDefault="00327AD9" w:rsidP="00733F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0FBC5918" w14:textId="77777777" w:rsidR="00327AD9" w:rsidRDefault="00327AD9" w:rsidP="00733F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08F6F711" w14:textId="6B78AE1C" w:rsidR="00327AD9" w:rsidRPr="00A97AFF" w:rsidRDefault="00327AD9" w:rsidP="00733F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05285E77" w14:textId="77777777" w:rsidR="004B6654" w:rsidRPr="004B6654" w:rsidRDefault="004B6654" w:rsidP="004B6654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p w14:paraId="5C241521" w14:textId="0EEDE1A1" w:rsidR="009B415C" w:rsidRPr="00327AD9" w:rsidRDefault="00327AD9" w:rsidP="0031160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 w:rsidRPr="00327AD9">
        <w:rPr>
          <w:rFonts w:cstheme="minorHAnsi"/>
          <w:szCs w:val="24"/>
        </w:rPr>
        <w:t>W</w:t>
      </w:r>
      <w:r w:rsidR="00356D41">
        <w:rPr>
          <w:rFonts w:cstheme="minorHAnsi"/>
          <w:szCs w:val="24"/>
        </w:rPr>
        <w:t>hat</w:t>
      </w:r>
      <w:r w:rsidRPr="00327AD9">
        <w:rPr>
          <w:rFonts w:cstheme="minorHAnsi"/>
          <w:szCs w:val="24"/>
        </w:rPr>
        <w:t xml:space="preserve"> are the values inside the arrays after running the following code </w:t>
      </w:r>
      <w:r w:rsidR="003E0778" w:rsidRPr="00327AD9">
        <w:rPr>
          <w:rFonts w:cstheme="minorHAnsi"/>
          <w:szCs w:val="24"/>
        </w:rPr>
        <w:t>fragment?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9B415C" w14:paraId="26F3A357" w14:textId="77777777" w:rsidTr="00733FE0">
        <w:tc>
          <w:tcPr>
            <w:tcW w:w="9120" w:type="dxa"/>
          </w:tcPr>
          <w:p w14:paraId="35F90070" w14:textId="06392638" w:rsidR="00327AD9" w:rsidRPr="00327AD9" w:rsidRDefault="00327AD9" w:rsidP="00327AD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array3 = </w:t>
            </w:r>
            <w:proofErr w:type="gramStart"/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array1;</w:t>
            </w:r>
            <w:proofErr w:type="gramEnd"/>
          </w:p>
          <w:p w14:paraId="2C928861" w14:textId="77777777" w:rsidR="00327AD9" w:rsidRPr="00327AD9" w:rsidRDefault="00327AD9" w:rsidP="00327AD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array1[0] = </w:t>
            </w:r>
            <w:proofErr w:type="gramStart"/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40;</w:t>
            </w:r>
            <w:proofErr w:type="gramEnd"/>
          </w:p>
          <w:p w14:paraId="0C86B3DA" w14:textId="77777777" w:rsidR="00327AD9" w:rsidRPr="00327AD9" w:rsidRDefault="00327AD9" w:rsidP="00327AD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array2[1] = </w:t>
            </w:r>
            <w:proofErr w:type="gramStart"/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50;</w:t>
            </w:r>
            <w:proofErr w:type="gramEnd"/>
          </w:p>
          <w:p w14:paraId="71A372AE" w14:textId="77777777" w:rsidR="009B415C" w:rsidRDefault="00327AD9" w:rsidP="00327AD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array3[2] = </w:t>
            </w:r>
            <w:proofErr w:type="gramStart"/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60;</w:t>
            </w:r>
            <w:proofErr w:type="gramEnd"/>
          </w:p>
          <w:p w14:paraId="5557DE2F" w14:textId="25DEDBD0" w:rsidR="00327AD9" w:rsidRPr="00A97AFF" w:rsidRDefault="00327AD9" w:rsidP="00327AD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5CDC38F5" w14:textId="28A7F00D" w:rsidR="009B415C" w:rsidRPr="00C30EA3" w:rsidRDefault="00327AD9" w:rsidP="00327AD9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  <w:r>
        <w:rPr>
          <w:rFonts w:cstheme="minorHAnsi"/>
          <w:szCs w:val="24"/>
        </w:rPr>
        <w:t>Answer: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9B415C" w14:paraId="28869866" w14:textId="77777777" w:rsidTr="00733FE0">
        <w:tc>
          <w:tcPr>
            <w:tcW w:w="9120" w:type="dxa"/>
          </w:tcPr>
          <w:p w14:paraId="19F2B0B2" w14:textId="77777777" w:rsidR="009B415C" w:rsidRDefault="009B415C" w:rsidP="00733F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2B9DCC71" w14:textId="77777777" w:rsidR="00327AD9" w:rsidRDefault="00327AD9" w:rsidP="00733F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0959E5DF" w14:textId="77777777" w:rsidR="00DC626B" w:rsidRDefault="00DC626B" w:rsidP="00DC626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58D43F4D" w14:textId="4BEB3FBC" w:rsidR="00DC626B" w:rsidRPr="00327AD9" w:rsidRDefault="00DC626B" w:rsidP="00DC626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 array1 = {</w:t>
            </w: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40</w:t>
            </w:r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, 2, </w:t>
            </w: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60</w:t>
            </w:r>
            <w:proofErr w:type="gramStart"/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};</w:t>
            </w:r>
            <w:proofErr w:type="gramEnd"/>
          </w:p>
          <w:p w14:paraId="618D5C04" w14:textId="21DC91B9" w:rsidR="00DC626B" w:rsidRPr="00327AD9" w:rsidRDefault="00DC626B" w:rsidP="00DC626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 array2 = {4, </w:t>
            </w: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50</w:t>
            </w:r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, 6</w:t>
            </w:r>
            <w:proofErr w:type="gramStart"/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};</w:t>
            </w:r>
            <w:proofErr w:type="gramEnd"/>
          </w:p>
          <w:p w14:paraId="704523BD" w14:textId="0FECAF04" w:rsidR="00327AD9" w:rsidRPr="00DC626B" w:rsidRDefault="00DC626B" w:rsidP="00DC626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Cs w:val="18"/>
                <w:lang w:val="en-HK"/>
              </w:rPr>
            </w:pPr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 array3 = {</w:t>
            </w: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40</w:t>
            </w:r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, </w:t>
            </w: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2</w:t>
            </w:r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, </w:t>
            </w: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60</w:t>
            </w:r>
            <w:proofErr w:type="gramStart"/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};</w:t>
            </w:r>
            <w:proofErr w:type="gramEnd"/>
          </w:p>
          <w:p w14:paraId="7305447B" w14:textId="77777777" w:rsidR="00327AD9" w:rsidRDefault="00327AD9" w:rsidP="00733F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7AC667BC" w14:textId="6CBEE933" w:rsidR="00327AD9" w:rsidRPr="00A97AFF" w:rsidRDefault="00327AD9" w:rsidP="00733FE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4E9159B2" w14:textId="77777777" w:rsidR="009B415C" w:rsidRDefault="009B415C" w:rsidP="009B415C">
      <w:pPr>
        <w:autoSpaceDE w:val="0"/>
        <w:autoSpaceDN w:val="0"/>
        <w:adjustRightInd w:val="0"/>
        <w:spacing w:before="100" w:after="100"/>
        <w:rPr>
          <w:rFonts w:cstheme="minorHAnsi"/>
          <w:szCs w:val="24"/>
        </w:rPr>
      </w:pPr>
    </w:p>
    <w:p w14:paraId="3DFB591E" w14:textId="77777777" w:rsidR="00DC77F2" w:rsidRPr="00DC77F2" w:rsidRDefault="000E3819" w:rsidP="00DC77F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 w:rsidRPr="00DC77F2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br w:type="page"/>
      </w:r>
      <w:r w:rsidR="00DC77F2" w:rsidRPr="00DC77F2">
        <w:rPr>
          <w:rFonts w:cstheme="minorHAnsi"/>
          <w:szCs w:val="24"/>
          <w:lang w:val="en-HK"/>
        </w:rPr>
        <w:lastRenderedPageBreak/>
        <w:t>Given the following arrays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DC77F2" w14:paraId="5F91AA8A" w14:textId="77777777" w:rsidTr="003D5D21">
        <w:tc>
          <w:tcPr>
            <w:tcW w:w="9120" w:type="dxa"/>
          </w:tcPr>
          <w:p w14:paraId="6E969CE0" w14:textId="77777777" w:rsidR="00DC77F2" w:rsidRPr="00327AD9" w:rsidRDefault="00DC77F2" w:rsidP="003D5D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gramStart"/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nt[</w:t>
            </w:r>
            <w:proofErr w:type="gramEnd"/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] array1 = {1, 2, 3};</w:t>
            </w:r>
          </w:p>
          <w:p w14:paraId="230D3A6F" w14:textId="77777777" w:rsidR="00DC77F2" w:rsidRPr="00327AD9" w:rsidRDefault="00DC77F2" w:rsidP="003D5D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gramStart"/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nt[</w:t>
            </w:r>
            <w:proofErr w:type="gramEnd"/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] array2 = {4, 5, 6};</w:t>
            </w:r>
          </w:p>
          <w:p w14:paraId="4D876DF2" w14:textId="77777777" w:rsidR="00DC77F2" w:rsidRPr="00A97AFF" w:rsidRDefault="00DC77F2" w:rsidP="003D5D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</w:t>
            </w:r>
            <w:proofErr w:type="gramStart"/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int[</w:t>
            </w:r>
            <w:proofErr w:type="gramEnd"/>
            <w:r w:rsidRPr="00327AD9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] array3 = {7, 8, 9};</w:t>
            </w:r>
          </w:p>
        </w:tc>
      </w:tr>
    </w:tbl>
    <w:p w14:paraId="66126E83" w14:textId="73426CA3" w:rsidR="00DC77F2" w:rsidRPr="00327AD9" w:rsidRDefault="00DC77F2" w:rsidP="00DC77F2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  <w:r w:rsidRPr="00327AD9">
        <w:rPr>
          <w:rFonts w:cstheme="minorHAnsi"/>
          <w:szCs w:val="24"/>
        </w:rPr>
        <w:t>W</w:t>
      </w:r>
      <w:r>
        <w:rPr>
          <w:rFonts w:cstheme="minorHAnsi"/>
          <w:szCs w:val="24"/>
        </w:rPr>
        <w:t>hat</w:t>
      </w:r>
      <w:r w:rsidRPr="00327AD9">
        <w:rPr>
          <w:rFonts w:cstheme="minorHAnsi"/>
          <w:szCs w:val="24"/>
        </w:rPr>
        <w:t xml:space="preserve"> </w:t>
      </w:r>
      <w:r>
        <w:rPr>
          <w:rFonts w:cstheme="minorHAnsi"/>
          <w:szCs w:val="24"/>
        </w:rPr>
        <w:t>are</w:t>
      </w:r>
      <w:r w:rsidRPr="00327AD9">
        <w:rPr>
          <w:rFonts w:cstheme="minorHAnsi"/>
          <w:szCs w:val="24"/>
        </w:rPr>
        <w:t xml:space="preserve"> the values </w:t>
      </w:r>
      <w:r>
        <w:t>array3[array1[0]] and array3[array1[1]]</w:t>
      </w:r>
      <w:r w:rsidRPr="00327AD9">
        <w:rPr>
          <w:rFonts w:cstheme="minorHAnsi"/>
          <w:szCs w:val="24"/>
        </w:rPr>
        <w:t>?</w:t>
      </w:r>
    </w:p>
    <w:p w14:paraId="4B33FD77" w14:textId="77777777" w:rsidR="00DC77F2" w:rsidRDefault="00DC77F2" w:rsidP="00DC77F2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</w:rPr>
      </w:pPr>
    </w:p>
    <w:p w14:paraId="6E61F3B9" w14:textId="37C993B3" w:rsidR="00DC77F2" w:rsidRPr="00C30EA3" w:rsidRDefault="00DC77F2" w:rsidP="00DC77F2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  <w:r>
        <w:rPr>
          <w:rFonts w:cstheme="minorHAnsi"/>
          <w:szCs w:val="24"/>
        </w:rPr>
        <w:t>Answer: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DC77F2" w14:paraId="41B60DDE" w14:textId="77777777" w:rsidTr="00DC77F2">
        <w:trPr>
          <w:trHeight w:val="980"/>
        </w:trPr>
        <w:tc>
          <w:tcPr>
            <w:tcW w:w="9120" w:type="dxa"/>
          </w:tcPr>
          <w:p w14:paraId="3ECFE1D7" w14:textId="77777777" w:rsidR="00DC77F2" w:rsidRDefault="00DC77F2" w:rsidP="003D5D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529380CB" w14:textId="51DF1D19" w:rsidR="00DC77F2" w:rsidRDefault="006D3DFB" w:rsidP="003D5D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t>array3[array1[0</w:t>
            </w:r>
            <w:proofErr w:type="gramStart"/>
            <w:r>
              <w:t>]]</w:t>
            </w:r>
            <w:r>
              <w:rPr>
                <w:rFonts w:ascii="SimSun" w:eastAsia="SimSun" w:hAnsi="SimSun" w:hint="eastAsia"/>
                <w:lang w:eastAsia="zh-CN"/>
              </w:rPr>
              <w:t>=</w:t>
            </w:r>
            <w:proofErr w:type="gramEnd"/>
            <w:r>
              <w:t>8</w:t>
            </w:r>
            <w:r>
              <w:br/>
              <w:t>array3[array1[1]]</w:t>
            </w:r>
            <w:r>
              <w:rPr>
                <w:rFonts w:ascii="SimSun" w:eastAsia="SimSun" w:hAnsi="SimSun" w:hint="eastAsia"/>
                <w:lang w:eastAsia="zh-CN"/>
              </w:rPr>
              <w:t>=</w:t>
            </w:r>
            <w:r>
              <w:t>9</w:t>
            </w:r>
          </w:p>
          <w:p w14:paraId="50596663" w14:textId="77777777" w:rsidR="00DC77F2" w:rsidRDefault="00DC77F2" w:rsidP="003D5D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10B9C48D" w14:textId="77777777" w:rsidR="00DC77F2" w:rsidRPr="00A97AFF" w:rsidRDefault="00DC77F2" w:rsidP="003D5D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003EE3C8" w14:textId="77777777" w:rsidR="00DC77F2" w:rsidRDefault="00DC77F2" w:rsidP="00DC77F2">
      <w:pPr>
        <w:autoSpaceDE w:val="0"/>
        <w:autoSpaceDN w:val="0"/>
        <w:adjustRightInd w:val="0"/>
        <w:spacing w:before="100" w:after="100"/>
        <w:rPr>
          <w:rFonts w:cstheme="minorHAnsi"/>
          <w:szCs w:val="24"/>
        </w:rPr>
      </w:pPr>
    </w:p>
    <w:p w14:paraId="457E0833" w14:textId="047F0935" w:rsidR="00CF101D" w:rsidRDefault="00CF101D" w:rsidP="00CF101D">
      <w:pPr>
        <w:keepNext/>
        <w:keepLines/>
        <w:spacing w:before="200"/>
        <w:outlineLvl w:val="1"/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</w:pPr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 xml:space="preserve">Task </w: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>2</w:t>
      </w:r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 xml:space="preserve">: </w: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>Two-Dimensional Arrays</w:t>
      </w:r>
    </w:p>
    <w:p w14:paraId="0F0D68FE" w14:textId="77777777" w:rsidR="00CF101D" w:rsidRPr="00803720" w:rsidRDefault="00CF101D" w:rsidP="00CF101D">
      <w:p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 w:rsidRPr="00803720">
        <w:rPr>
          <w:rFonts w:cstheme="minorHAnsi"/>
          <w:szCs w:val="24"/>
          <w:lang w:val="en-HK"/>
        </w:rPr>
        <w:t xml:space="preserve">Given a </w:t>
      </w:r>
      <w:r>
        <w:rPr>
          <w:rFonts w:cstheme="minorHAnsi"/>
          <w:szCs w:val="24"/>
          <w:lang w:val="en-HK"/>
        </w:rPr>
        <w:t>two</w:t>
      </w:r>
      <w:r w:rsidRPr="00803720">
        <w:rPr>
          <w:rFonts w:cstheme="minorHAnsi"/>
          <w:szCs w:val="24"/>
          <w:lang w:val="en-HK"/>
        </w:rPr>
        <w:t xml:space="preserve">-dimensional integer array </w:t>
      </w:r>
      <w:r>
        <w:rPr>
          <w:rFonts w:ascii="Courier New" w:hAnsi="Courier New" w:cs="Courier New"/>
          <w:b/>
          <w:bCs/>
          <w:szCs w:val="24"/>
          <w:lang w:val="en-HK"/>
        </w:rPr>
        <w:t>y</w:t>
      </w:r>
      <w:r w:rsidRPr="00803720">
        <w:rPr>
          <w:rFonts w:cstheme="minorHAnsi"/>
          <w:szCs w:val="24"/>
          <w:lang w:val="en-HK"/>
        </w:rPr>
        <w:t>.</w:t>
      </w:r>
    </w:p>
    <w:p w14:paraId="1081914C" w14:textId="77777777" w:rsidR="00CF101D" w:rsidRPr="001D6723" w:rsidRDefault="00CF101D" w:rsidP="00CF101D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 w:rsidRPr="001D6723">
        <w:rPr>
          <w:rFonts w:cstheme="minorHAnsi"/>
          <w:szCs w:val="24"/>
        </w:rPr>
        <w:t xml:space="preserve">Write statements to print the size of </w:t>
      </w:r>
      <w:r w:rsidRPr="001D6723">
        <w:rPr>
          <w:rFonts w:ascii="Courier New" w:hAnsi="Courier New" w:cs="Courier New"/>
          <w:b/>
          <w:bCs/>
          <w:szCs w:val="24"/>
          <w:lang w:val="en-HK"/>
        </w:rPr>
        <w:t>y</w:t>
      </w:r>
      <w:r w:rsidRPr="001D6723">
        <w:rPr>
          <w:rFonts w:cstheme="minorHAnsi"/>
          <w:szCs w:val="24"/>
        </w:rPr>
        <w:t xml:space="preserve">. You </w:t>
      </w:r>
      <w:proofErr w:type="gramStart"/>
      <w:r w:rsidRPr="001D6723">
        <w:rPr>
          <w:rFonts w:cstheme="minorHAnsi"/>
          <w:szCs w:val="24"/>
        </w:rPr>
        <w:t>have to</w:t>
      </w:r>
      <w:proofErr w:type="gramEnd"/>
      <w:r w:rsidRPr="001D6723">
        <w:rPr>
          <w:rFonts w:cstheme="minorHAnsi"/>
          <w:szCs w:val="24"/>
        </w:rPr>
        <w:t xml:space="preserve"> print the number of rows and the number of columns in each row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CF101D" w14:paraId="71FAACD4" w14:textId="77777777" w:rsidTr="003D5D21">
        <w:tc>
          <w:tcPr>
            <w:tcW w:w="9120" w:type="dxa"/>
          </w:tcPr>
          <w:p w14:paraId="0505AFEA" w14:textId="77777777" w:rsidR="00BC47D4" w:rsidRPr="00BC47D4" w:rsidRDefault="00BC47D4" w:rsidP="00BC47D4">
            <w:pPr>
              <w:pStyle w:val="ListParagraph"/>
              <w:widowControl/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360"/>
              <w:jc w:val="left"/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</w:pPr>
            <w:r w:rsidRPr="00BC47D4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 xml:space="preserve">int </w:t>
            </w:r>
            <w:proofErr w:type="spellStart"/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rownum</w:t>
            </w:r>
            <w:proofErr w:type="spellEnd"/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 xml:space="preserve"> = </w:t>
            </w:r>
            <w:r w:rsidRPr="00BC47D4">
              <w:rPr>
                <w:rFonts w:ascii="Courier New" w:eastAsia="Times New Roman" w:hAnsi="Courier New" w:cs="Courier New"/>
                <w:color w:val="6897BB"/>
                <w:kern w:val="0"/>
                <w:sz w:val="20"/>
                <w:szCs w:val="20"/>
                <w:lang w:val="en-HK" w:eastAsia="zh-CN"/>
              </w:rPr>
              <w:t>0</w:t>
            </w:r>
            <w:r w:rsidRPr="00BC47D4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>;</w:t>
            </w:r>
            <w:r w:rsidRPr="00BC47D4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br/>
              <w:t xml:space="preserve">int </w:t>
            </w:r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 xml:space="preserve">row = </w:t>
            </w:r>
            <w:r w:rsidRPr="00BC47D4">
              <w:rPr>
                <w:rFonts w:ascii="Courier New" w:eastAsia="Times New Roman" w:hAnsi="Courier New" w:cs="Courier New"/>
                <w:color w:val="6897BB"/>
                <w:kern w:val="0"/>
                <w:sz w:val="20"/>
                <w:szCs w:val="20"/>
                <w:lang w:val="en-HK" w:eastAsia="zh-CN"/>
              </w:rPr>
              <w:t>0</w:t>
            </w:r>
            <w:r w:rsidRPr="00BC47D4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>;</w:t>
            </w:r>
            <w:r w:rsidRPr="00BC47D4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br/>
              <w:t xml:space="preserve">int </w:t>
            </w:r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 xml:space="preserve">column = </w:t>
            </w:r>
            <w:r w:rsidRPr="00BC47D4">
              <w:rPr>
                <w:rFonts w:ascii="Courier New" w:eastAsia="Times New Roman" w:hAnsi="Courier New" w:cs="Courier New"/>
                <w:color w:val="6897BB"/>
                <w:kern w:val="0"/>
                <w:sz w:val="20"/>
                <w:szCs w:val="20"/>
                <w:lang w:val="en-HK" w:eastAsia="zh-CN"/>
              </w:rPr>
              <w:t>0</w:t>
            </w:r>
            <w:r w:rsidRPr="00BC47D4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>;</w:t>
            </w:r>
            <w:r w:rsidRPr="00BC47D4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br/>
              <w:t>for</w:t>
            </w:r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(</w:t>
            </w:r>
            <w:r w:rsidRPr="00BC47D4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 xml:space="preserve">int </w:t>
            </w:r>
            <w:proofErr w:type="spellStart"/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i</w:t>
            </w:r>
            <w:proofErr w:type="spellEnd"/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=</w:t>
            </w:r>
            <w:r w:rsidRPr="00BC47D4">
              <w:rPr>
                <w:rFonts w:ascii="Courier New" w:eastAsia="Times New Roman" w:hAnsi="Courier New" w:cs="Courier New"/>
                <w:color w:val="6897BB"/>
                <w:kern w:val="0"/>
                <w:sz w:val="20"/>
                <w:szCs w:val="20"/>
                <w:lang w:val="en-HK" w:eastAsia="zh-CN"/>
              </w:rPr>
              <w:t>0</w:t>
            </w:r>
            <w:r w:rsidRPr="00BC47D4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 xml:space="preserve">; </w:t>
            </w:r>
            <w:proofErr w:type="spellStart"/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i</w:t>
            </w:r>
            <w:proofErr w:type="spellEnd"/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&lt;</w:t>
            </w:r>
            <w:proofErr w:type="spellStart"/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y.</w:t>
            </w:r>
            <w:r w:rsidRPr="00BC47D4">
              <w:rPr>
                <w:rFonts w:ascii="Courier New" w:eastAsia="Times New Roman" w:hAnsi="Courier New" w:cs="Courier New"/>
                <w:color w:val="9876AA"/>
                <w:kern w:val="0"/>
                <w:sz w:val="20"/>
                <w:szCs w:val="20"/>
                <w:lang w:val="en-HK" w:eastAsia="zh-CN"/>
              </w:rPr>
              <w:t>length</w:t>
            </w:r>
            <w:proofErr w:type="spellEnd"/>
            <w:r w:rsidRPr="00BC47D4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 xml:space="preserve">; </w:t>
            </w:r>
            <w:proofErr w:type="spellStart"/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i</w:t>
            </w:r>
            <w:proofErr w:type="spellEnd"/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++){</w:t>
            </w:r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br/>
              <w:t xml:space="preserve">    row++</w:t>
            </w:r>
            <w:r w:rsidRPr="00BC47D4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>;</w:t>
            </w:r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}</w:t>
            </w:r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br/>
            </w:r>
            <w:proofErr w:type="spellStart"/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System.</w:t>
            </w:r>
            <w:r w:rsidRPr="00BC47D4">
              <w:rPr>
                <w:rFonts w:ascii="Courier New" w:eastAsia="Times New Roman" w:hAnsi="Courier New" w:cs="Courier New"/>
                <w:i/>
                <w:iCs/>
                <w:color w:val="9876AA"/>
                <w:kern w:val="0"/>
                <w:sz w:val="20"/>
                <w:szCs w:val="20"/>
                <w:lang w:val="en-HK" w:eastAsia="zh-CN"/>
              </w:rPr>
              <w:t>out</w:t>
            </w:r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.println</w:t>
            </w:r>
            <w:proofErr w:type="spellEnd"/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(</w:t>
            </w:r>
            <w:r w:rsidRPr="00BC47D4">
              <w:rPr>
                <w:rFonts w:ascii="Courier New" w:eastAsia="Times New Roman" w:hAnsi="Courier New" w:cs="Courier New"/>
                <w:color w:val="6A8759"/>
                <w:kern w:val="0"/>
                <w:sz w:val="20"/>
                <w:szCs w:val="20"/>
                <w:lang w:val="en-HK" w:eastAsia="zh-CN"/>
              </w:rPr>
              <w:t>"The number of rows is : "</w:t>
            </w:r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+row)</w:t>
            </w:r>
            <w:r w:rsidRPr="00BC47D4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>;</w:t>
            </w:r>
            <w:r w:rsidRPr="00BC47D4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br/>
              <w:t xml:space="preserve">    for </w:t>
            </w:r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(</w:t>
            </w:r>
            <w:r w:rsidRPr="00BC47D4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 xml:space="preserve">int </w:t>
            </w:r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k=</w:t>
            </w:r>
            <w:r w:rsidRPr="00BC47D4">
              <w:rPr>
                <w:rFonts w:ascii="Courier New" w:eastAsia="Times New Roman" w:hAnsi="Courier New" w:cs="Courier New"/>
                <w:color w:val="6897BB"/>
                <w:kern w:val="0"/>
                <w:sz w:val="20"/>
                <w:szCs w:val="20"/>
                <w:lang w:val="en-HK" w:eastAsia="zh-CN"/>
              </w:rPr>
              <w:t>0</w:t>
            </w:r>
            <w:r w:rsidRPr="00BC47D4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 xml:space="preserve">; </w:t>
            </w:r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k&lt;</w:t>
            </w:r>
            <w:proofErr w:type="spellStart"/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y.</w:t>
            </w:r>
            <w:r w:rsidRPr="00BC47D4">
              <w:rPr>
                <w:rFonts w:ascii="Courier New" w:eastAsia="Times New Roman" w:hAnsi="Courier New" w:cs="Courier New"/>
                <w:color w:val="9876AA"/>
                <w:kern w:val="0"/>
                <w:sz w:val="20"/>
                <w:szCs w:val="20"/>
                <w:lang w:val="en-HK" w:eastAsia="zh-CN"/>
              </w:rPr>
              <w:t>length</w:t>
            </w:r>
            <w:proofErr w:type="spellEnd"/>
            <w:r w:rsidRPr="00BC47D4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 xml:space="preserve">; </w:t>
            </w:r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k++){</w:t>
            </w:r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br/>
              <w:t xml:space="preserve">        </w:t>
            </w:r>
            <w:proofErr w:type="spellStart"/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rownum</w:t>
            </w:r>
            <w:proofErr w:type="spellEnd"/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++</w:t>
            </w:r>
            <w:r w:rsidRPr="00BC47D4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>;</w:t>
            </w:r>
            <w:r w:rsidRPr="00BC47D4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br/>
              <w:t xml:space="preserve">        </w:t>
            </w:r>
            <w:proofErr w:type="spellStart"/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System.</w:t>
            </w:r>
            <w:r w:rsidRPr="00BC47D4">
              <w:rPr>
                <w:rFonts w:ascii="Courier New" w:eastAsia="Times New Roman" w:hAnsi="Courier New" w:cs="Courier New"/>
                <w:i/>
                <w:iCs/>
                <w:color w:val="9876AA"/>
                <w:kern w:val="0"/>
                <w:sz w:val="20"/>
                <w:szCs w:val="20"/>
                <w:lang w:val="en-HK" w:eastAsia="zh-CN"/>
              </w:rPr>
              <w:t>out</w:t>
            </w:r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.println</w:t>
            </w:r>
            <w:proofErr w:type="spellEnd"/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(</w:t>
            </w:r>
            <w:r w:rsidRPr="00BC47D4">
              <w:rPr>
                <w:rFonts w:ascii="Courier New" w:eastAsia="Times New Roman" w:hAnsi="Courier New" w:cs="Courier New"/>
                <w:color w:val="6A8759"/>
                <w:kern w:val="0"/>
                <w:sz w:val="20"/>
                <w:szCs w:val="20"/>
                <w:lang w:val="en-HK" w:eastAsia="zh-CN"/>
              </w:rPr>
              <w:t>"Row "</w:t>
            </w:r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+</w:t>
            </w:r>
            <w:proofErr w:type="spellStart"/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rownum</w:t>
            </w:r>
            <w:proofErr w:type="spellEnd"/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 xml:space="preserve"> +</w:t>
            </w:r>
            <w:r w:rsidRPr="00BC47D4">
              <w:rPr>
                <w:rFonts w:ascii="Courier New" w:eastAsia="Times New Roman" w:hAnsi="Courier New" w:cs="Courier New"/>
                <w:color w:val="6A8759"/>
                <w:kern w:val="0"/>
                <w:sz w:val="20"/>
                <w:szCs w:val="20"/>
                <w:lang w:val="en-HK" w:eastAsia="zh-CN"/>
              </w:rPr>
              <w:t>" have "</w:t>
            </w:r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+y[k].</w:t>
            </w:r>
            <w:r w:rsidRPr="00BC47D4">
              <w:rPr>
                <w:rFonts w:ascii="Courier New" w:eastAsia="Times New Roman" w:hAnsi="Courier New" w:cs="Courier New"/>
                <w:color w:val="9876AA"/>
                <w:kern w:val="0"/>
                <w:sz w:val="20"/>
                <w:szCs w:val="20"/>
                <w:lang w:val="en-HK" w:eastAsia="zh-CN"/>
              </w:rPr>
              <w:t>length</w:t>
            </w:r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 xml:space="preserve">+ </w:t>
            </w:r>
            <w:r w:rsidRPr="00BC47D4">
              <w:rPr>
                <w:rFonts w:ascii="Courier New" w:eastAsia="Times New Roman" w:hAnsi="Courier New" w:cs="Courier New"/>
                <w:color w:val="6A8759"/>
                <w:kern w:val="0"/>
                <w:sz w:val="20"/>
                <w:szCs w:val="20"/>
                <w:lang w:val="en-HK" w:eastAsia="zh-CN"/>
              </w:rPr>
              <w:t>" Columns"</w:t>
            </w:r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)</w:t>
            </w:r>
            <w:r w:rsidRPr="00BC47D4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>;</w:t>
            </w:r>
            <w:r w:rsidRPr="00BC47D4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br/>
              <w:t xml:space="preserve">    </w:t>
            </w:r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}</w:t>
            </w:r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br/>
            </w:r>
            <w:r w:rsidRPr="00BC47D4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br/>
              <w:t>}</w:t>
            </w:r>
          </w:p>
          <w:p w14:paraId="7BCFE7C0" w14:textId="77777777" w:rsidR="00CF101D" w:rsidRPr="00BC47D4" w:rsidRDefault="00CF101D" w:rsidP="00BC47D4">
            <w:pPr>
              <w:pStyle w:val="ListParagraph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360"/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38C544F7" w14:textId="77777777" w:rsidR="00CF101D" w:rsidRDefault="00CF101D" w:rsidP="00CF101D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p w14:paraId="02F38CA1" w14:textId="10787E3B" w:rsidR="00CF101D" w:rsidRPr="00EE5F5D" w:rsidRDefault="00C0299B" w:rsidP="00CF101D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 w:rsidRPr="001D6723">
        <w:rPr>
          <w:rFonts w:cstheme="minorHAnsi"/>
          <w:szCs w:val="24"/>
        </w:rPr>
        <w:t>Write statements</w:t>
      </w:r>
      <w:r w:rsidRPr="006D5F9D">
        <w:rPr>
          <w:rFonts w:cstheme="minorHAnsi"/>
          <w:szCs w:val="24"/>
        </w:rPr>
        <w:t xml:space="preserve"> </w:t>
      </w:r>
      <w:r>
        <w:rPr>
          <w:rFonts w:cstheme="minorHAnsi"/>
          <w:szCs w:val="24"/>
        </w:rPr>
        <w:t xml:space="preserve">to </w:t>
      </w:r>
      <w:r w:rsidR="00CF101D" w:rsidRPr="00761B24">
        <w:rPr>
          <w:rFonts w:cstheme="minorHAnsi"/>
          <w:szCs w:val="24"/>
        </w:rPr>
        <w:t xml:space="preserve">print all the elements of </w:t>
      </w:r>
      <w:r w:rsidR="00CF101D">
        <w:rPr>
          <w:rFonts w:cstheme="minorHAnsi"/>
          <w:szCs w:val="24"/>
        </w:rPr>
        <w:t xml:space="preserve">a 2D </w:t>
      </w:r>
      <w:r w:rsidR="00CF101D" w:rsidRPr="00761B24">
        <w:rPr>
          <w:rFonts w:cstheme="minorHAnsi"/>
          <w:szCs w:val="24"/>
        </w:rPr>
        <w:t xml:space="preserve">array </w:t>
      </w:r>
      <w:r w:rsidR="00CF101D">
        <w:rPr>
          <w:rFonts w:ascii="Courier New" w:hAnsi="Courier New" w:cs="Courier New"/>
          <w:b/>
          <w:bCs/>
          <w:szCs w:val="24"/>
          <w:lang w:val="en-HK"/>
        </w:rPr>
        <w:t>y</w:t>
      </w:r>
      <w:r w:rsidR="00CF101D">
        <w:rPr>
          <w:rFonts w:cstheme="minorHAnsi"/>
          <w:szCs w:val="24"/>
        </w:rPr>
        <w:t xml:space="preserve"> in table format.</w:t>
      </w:r>
    </w:p>
    <w:p w14:paraId="5466A83F" w14:textId="77777777" w:rsidR="00CF101D" w:rsidRDefault="00CF101D" w:rsidP="00CF101D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 xml:space="preserve">For example, if </w:t>
      </w:r>
      <w:r>
        <w:rPr>
          <w:rFonts w:ascii="Courier New" w:hAnsi="Courier New" w:cs="Courier New"/>
          <w:b/>
          <w:bCs/>
          <w:szCs w:val="24"/>
          <w:lang w:val="en-HK"/>
        </w:rPr>
        <w:t>y</w:t>
      </w:r>
      <w:r>
        <w:rPr>
          <w:rFonts w:cstheme="minorHAnsi"/>
          <w:szCs w:val="24"/>
          <w:lang w:val="en-HK"/>
        </w:rPr>
        <w:t xml:space="preserve"> is {{1, 2, 3}</w:t>
      </w:r>
      <w:r>
        <w:rPr>
          <w:rFonts w:cstheme="minorHAnsi" w:hint="eastAsia"/>
          <w:szCs w:val="24"/>
          <w:lang w:val="en-HK"/>
        </w:rPr>
        <w:t>,</w:t>
      </w:r>
      <w:r>
        <w:rPr>
          <w:rFonts w:cstheme="minorHAnsi"/>
          <w:szCs w:val="24"/>
          <w:lang w:val="en-HK"/>
        </w:rPr>
        <w:t xml:space="preserve"> {4,5,6}}, then the result will be printed as follows:</w:t>
      </w:r>
    </w:p>
    <w:p w14:paraId="015155BB" w14:textId="77777777" w:rsidR="00CF101D" w:rsidRPr="00EE5F5D" w:rsidRDefault="00CF101D" w:rsidP="00CF101D">
      <w:pPr>
        <w:pStyle w:val="ListParagraph"/>
        <w:autoSpaceDE w:val="0"/>
        <w:autoSpaceDN w:val="0"/>
        <w:adjustRightInd w:val="0"/>
        <w:spacing w:before="100"/>
        <w:ind w:left="360"/>
        <w:rPr>
          <w:rFonts w:ascii="Courier New" w:hAnsi="Courier New" w:cs="Courier New"/>
          <w:b/>
          <w:szCs w:val="24"/>
          <w:lang w:val="en-HK"/>
        </w:rPr>
      </w:pPr>
      <w:r w:rsidRPr="00EE5F5D">
        <w:rPr>
          <w:rFonts w:ascii="Courier New" w:hAnsi="Courier New" w:cs="Courier New"/>
          <w:b/>
          <w:szCs w:val="24"/>
          <w:lang w:val="en-HK"/>
        </w:rPr>
        <w:t xml:space="preserve">1 2 3 </w:t>
      </w:r>
    </w:p>
    <w:p w14:paraId="28528D13" w14:textId="77777777" w:rsidR="00CF101D" w:rsidRPr="00761B24" w:rsidRDefault="00CF101D" w:rsidP="00CF101D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  <w:r w:rsidRPr="00EE5F5D">
        <w:rPr>
          <w:rFonts w:ascii="Courier New" w:hAnsi="Courier New" w:cs="Courier New"/>
          <w:b/>
          <w:szCs w:val="24"/>
          <w:lang w:val="en-HK"/>
        </w:rPr>
        <w:t>4 5 6</w:t>
      </w:r>
      <w:r>
        <w:rPr>
          <w:rFonts w:cstheme="minorHAnsi"/>
          <w:szCs w:val="24"/>
          <w:lang w:val="en-HK"/>
        </w:rPr>
        <w:t xml:space="preserve"> 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CF101D" w14:paraId="58CC4F0E" w14:textId="77777777" w:rsidTr="003D5D21">
        <w:tc>
          <w:tcPr>
            <w:tcW w:w="9120" w:type="dxa"/>
          </w:tcPr>
          <w:p w14:paraId="0F10B948" w14:textId="77777777" w:rsidR="00CF101D" w:rsidRDefault="00CF101D" w:rsidP="003D5D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177EE104" w14:textId="36D383E3" w:rsidR="007043DE" w:rsidRPr="007043DE" w:rsidRDefault="007043DE" w:rsidP="007043DE">
            <w:pPr>
              <w:widowControl/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</w:pPr>
            <w:r w:rsidRPr="007043DE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>int</w:t>
            </w:r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[][] y = {{</w:t>
            </w:r>
            <w:r w:rsidRPr="007043DE">
              <w:rPr>
                <w:rFonts w:ascii="Courier New" w:eastAsia="Times New Roman" w:hAnsi="Courier New" w:cs="Courier New"/>
                <w:color w:val="6897BB"/>
                <w:kern w:val="0"/>
                <w:sz w:val="20"/>
                <w:szCs w:val="20"/>
                <w:lang w:val="en-HK" w:eastAsia="zh-CN"/>
              </w:rPr>
              <w:t>1</w:t>
            </w:r>
            <w:r w:rsidRPr="007043DE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 xml:space="preserve">, </w:t>
            </w:r>
            <w:r w:rsidRPr="007043DE">
              <w:rPr>
                <w:rFonts w:ascii="Courier New" w:eastAsia="Times New Roman" w:hAnsi="Courier New" w:cs="Courier New"/>
                <w:color w:val="6897BB"/>
                <w:kern w:val="0"/>
                <w:sz w:val="20"/>
                <w:szCs w:val="20"/>
                <w:lang w:val="en-HK" w:eastAsia="zh-CN"/>
              </w:rPr>
              <w:t>2</w:t>
            </w:r>
            <w:r w:rsidRPr="007043DE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 xml:space="preserve">, </w:t>
            </w:r>
            <w:r w:rsidRPr="007043DE">
              <w:rPr>
                <w:rFonts w:ascii="Courier New" w:eastAsia="Times New Roman" w:hAnsi="Courier New" w:cs="Courier New"/>
                <w:color w:val="6897BB"/>
                <w:kern w:val="0"/>
                <w:sz w:val="20"/>
                <w:szCs w:val="20"/>
                <w:lang w:val="en-HK" w:eastAsia="zh-CN"/>
              </w:rPr>
              <w:t>3</w:t>
            </w:r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}</w:t>
            </w:r>
            <w:r w:rsidRPr="007043DE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 xml:space="preserve">, </w:t>
            </w:r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{</w:t>
            </w:r>
            <w:r w:rsidRPr="007043DE">
              <w:rPr>
                <w:rFonts w:ascii="Courier New" w:eastAsia="Times New Roman" w:hAnsi="Courier New" w:cs="Courier New"/>
                <w:color w:val="6897BB"/>
                <w:kern w:val="0"/>
                <w:sz w:val="20"/>
                <w:szCs w:val="20"/>
                <w:lang w:val="en-HK" w:eastAsia="zh-CN"/>
              </w:rPr>
              <w:t>4</w:t>
            </w:r>
            <w:r w:rsidRPr="007043DE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 xml:space="preserve">, </w:t>
            </w:r>
            <w:r w:rsidRPr="007043DE">
              <w:rPr>
                <w:rFonts w:ascii="Courier New" w:eastAsia="Times New Roman" w:hAnsi="Courier New" w:cs="Courier New"/>
                <w:color w:val="6897BB"/>
                <w:kern w:val="0"/>
                <w:sz w:val="20"/>
                <w:szCs w:val="20"/>
                <w:lang w:val="en-HK" w:eastAsia="zh-CN"/>
              </w:rPr>
              <w:t>5</w:t>
            </w:r>
            <w:r w:rsidRPr="007043DE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 xml:space="preserve">, </w:t>
            </w:r>
            <w:r w:rsidRPr="007043DE">
              <w:rPr>
                <w:rFonts w:ascii="Courier New" w:eastAsia="Times New Roman" w:hAnsi="Courier New" w:cs="Courier New"/>
                <w:color w:val="6897BB"/>
                <w:kern w:val="0"/>
                <w:sz w:val="20"/>
                <w:szCs w:val="20"/>
                <w:lang w:val="en-HK" w:eastAsia="zh-CN"/>
              </w:rPr>
              <w:t>6</w:t>
            </w:r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}}</w:t>
            </w:r>
            <w:r w:rsidRPr="007043DE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>;</w:t>
            </w:r>
            <w:r w:rsidRPr="007043DE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br/>
              <w:t xml:space="preserve">int </w:t>
            </w:r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 xml:space="preserve">count = </w:t>
            </w:r>
            <w:r w:rsidRPr="007043DE">
              <w:rPr>
                <w:rFonts w:ascii="Courier New" w:eastAsia="Times New Roman" w:hAnsi="Courier New" w:cs="Courier New"/>
                <w:color w:val="6897BB"/>
                <w:kern w:val="0"/>
                <w:sz w:val="20"/>
                <w:szCs w:val="20"/>
                <w:lang w:val="en-HK" w:eastAsia="zh-CN"/>
              </w:rPr>
              <w:t>0</w:t>
            </w:r>
            <w:r w:rsidRPr="007043DE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>;</w:t>
            </w:r>
            <w:r w:rsidRPr="007043DE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br/>
              <w:t xml:space="preserve">for </w:t>
            </w:r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(</w:t>
            </w:r>
            <w:r w:rsidRPr="007043DE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 xml:space="preserve">int </w:t>
            </w:r>
            <w:proofErr w:type="spellStart"/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i</w:t>
            </w:r>
            <w:proofErr w:type="spellEnd"/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 xml:space="preserve"> = </w:t>
            </w:r>
            <w:r w:rsidRPr="007043DE">
              <w:rPr>
                <w:rFonts w:ascii="Courier New" w:eastAsia="Times New Roman" w:hAnsi="Courier New" w:cs="Courier New"/>
                <w:color w:val="6897BB"/>
                <w:kern w:val="0"/>
                <w:sz w:val="20"/>
                <w:szCs w:val="20"/>
                <w:lang w:val="en-HK" w:eastAsia="zh-CN"/>
              </w:rPr>
              <w:t>0</w:t>
            </w:r>
            <w:r w:rsidRPr="007043DE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 xml:space="preserve">; </w:t>
            </w:r>
            <w:proofErr w:type="spellStart"/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i</w:t>
            </w:r>
            <w:proofErr w:type="spellEnd"/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 xml:space="preserve"> &lt; </w:t>
            </w:r>
            <w:proofErr w:type="spellStart"/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y.</w:t>
            </w:r>
            <w:r w:rsidRPr="007043DE">
              <w:rPr>
                <w:rFonts w:ascii="Courier New" w:eastAsia="Times New Roman" w:hAnsi="Courier New" w:cs="Courier New"/>
                <w:color w:val="9876AA"/>
                <w:kern w:val="0"/>
                <w:sz w:val="20"/>
                <w:szCs w:val="20"/>
                <w:lang w:val="en-HK" w:eastAsia="zh-CN"/>
              </w:rPr>
              <w:t>length</w:t>
            </w:r>
            <w:proofErr w:type="spellEnd"/>
            <w:r w:rsidRPr="007043DE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 xml:space="preserve">; </w:t>
            </w:r>
            <w:proofErr w:type="spellStart"/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i</w:t>
            </w:r>
            <w:proofErr w:type="spellEnd"/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++) {</w:t>
            </w:r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br/>
              <w:t xml:space="preserve">    </w:t>
            </w:r>
            <w:r w:rsidRPr="007043DE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 xml:space="preserve">for </w:t>
            </w:r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(</w:t>
            </w:r>
            <w:r w:rsidRPr="007043DE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 xml:space="preserve">int </w:t>
            </w:r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 xml:space="preserve">j = </w:t>
            </w:r>
            <w:r w:rsidRPr="007043DE">
              <w:rPr>
                <w:rFonts w:ascii="Courier New" w:eastAsia="Times New Roman" w:hAnsi="Courier New" w:cs="Courier New"/>
                <w:color w:val="6897BB"/>
                <w:kern w:val="0"/>
                <w:sz w:val="20"/>
                <w:szCs w:val="20"/>
                <w:lang w:val="en-HK" w:eastAsia="zh-CN"/>
              </w:rPr>
              <w:t>0</w:t>
            </w:r>
            <w:r w:rsidRPr="007043DE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 xml:space="preserve">; </w:t>
            </w:r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j &lt; y[</w:t>
            </w:r>
            <w:proofErr w:type="spellStart"/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i</w:t>
            </w:r>
            <w:proofErr w:type="spellEnd"/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].</w:t>
            </w:r>
            <w:r w:rsidRPr="007043DE">
              <w:rPr>
                <w:rFonts w:ascii="Courier New" w:eastAsia="Times New Roman" w:hAnsi="Courier New" w:cs="Courier New"/>
                <w:color w:val="9876AA"/>
                <w:kern w:val="0"/>
                <w:sz w:val="20"/>
                <w:szCs w:val="20"/>
                <w:lang w:val="en-HK" w:eastAsia="zh-CN"/>
              </w:rPr>
              <w:t>length</w:t>
            </w:r>
            <w:r w:rsidRPr="007043DE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 xml:space="preserve">; </w:t>
            </w:r>
            <w:proofErr w:type="spellStart"/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j++</w:t>
            </w:r>
            <w:proofErr w:type="spellEnd"/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) {</w:t>
            </w:r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br/>
              <w:t xml:space="preserve">        </w:t>
            </w:r>
            <w:proofErr w:type="spellStart"/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System.</w:t>
            </w:r>
            <w:r w:rsidRPr="007043DE">
              <w:rPr>
                <w:rFonts w:ascii="Courier New" w:eastAsia="Times New Roman" w:hAnsi="Courier New" w:cs="Courier New"/>
                <w:i/>
                <w:iCs/>
                <w:color w:val="9876AA"/>
                <w:kern w:val="0"/>
                <w:sz w:val="20"/>
                <w:szCs w:val="20"/>
                <w:lang w:val="en-HK" w:eastAsia="zh-CN"/>
              </w:rPr>
              <w:t>out</w:t>
            </w:r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.print</w:t>
            </w:r>
            <w:proofErr w:type="spellEnd"/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(y[</w:t>
            </w:r>
            <w:proofErr w:type="spellStart"/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i</w:t>
            </w:r>
            <w:proofErr w:type="spellEnd"/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 xml:space="preserve">][j] + </w:t>
            </w:r>
            <w:r w:rsidRPr="007043DE">
              <w:rPr>
                <w:rFonts w:ascii="Courier New" w:eastAsia="Times New Roman" w:hAnsi="Courier New" w:cs="Courier New"/>
                <w:color w:val="6A8759"/>
                <w:kern w:val="0"/>
                <w:sz w:val="20"/>
                <w:szCs w:val="20"/>
                <w:lang w:val="en-HK" w:eastAsia="zh-CN"/>
              </w:rPr>
              <w:t>" "</w:t>
            </w:r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)</w:t>
            </w:r>
            <w:r w:rsidRPr="007043DE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>;</w:t>
            </w:r>
            <w:r w:rsidRPr="007043DE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br/>
              <w:t xml:space="preserve">        </w:t>
            </w:r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count++</w:t>
            </w:r>
            <w:r w:rsidRPr="007043DE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>;</w:t>
            </w:r>
            <w:r w:rsidRPr="007043DE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br/>
              <w:t xml:space="preserve">        if</w:t>
            </w:r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 xml:space="preserve">(count % </w:t>
            </w:r>
            <w:r w:rsidRPr="007043DE">
              <w:rPr>
                <w:rFonts w:ascii="Courier New" w:eastAsia="Times New Roman" w:hAnsi="Courier New" w:cs="Courier New"/>
                <w:color w:val="6897BB"/>
                <w:kern w:val="0"/>
                <w:sz w:val="20"/>
                <w:szCs w:val="20"/>
                <w:lang w:val="en-HK" w:eastAsia="zh-CN"/>
              </w:rPr>
              <w:t xml:space="preserve">3 </w:t>
            </w:r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 xml:space="preserve">== </w:t>
            </w:r>
            <w:r w:rsidRPr="007043DE">
              <w:rPr>
                <w:rFonts w:ascii="Courier New" w:eastAsia="Times New Roman" w:hAnsi="Courier New" w:cs="Courier New"/>
                <w:color w:val="6897BB"/>
                <w:kern w:val="0"/>
                <w:sz w:val="20"/>
                <w:szCs w:val="20"/>
                <w:lang w:val="en-HK" w:eastAsia="zh-CN"/>
              </w:rPr>
              <w:t>0</w:t>
            </w:r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) {</w:t>
            </w:r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br/>
              <w:t xml:space="preserve">            </w:t>
            </w:r>
            <w:proofErr w:type="spellStart"/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System.</w:t>
            </w:r>
            <w:r w:rsidRPr="007043DE">
              <w:rPr>
                <w:rFonts w:ascii="Courier New" w:eastAsia="Times New Roman" w:hAnsi="Courier New" w:cs="Courier New"/>
                <w:i/>
                <w:iCs/>
                <w:color w:val="9876AA"/>
                <w:kern w:val="0"/>
                <w:sz w:val="20"/>
                <w:szCs w:val="20"/>
                <w:lang w:val="en-HK" w:eastAsia="zh-CN"/>
              </w:rPr>
              <w:t>out</w:t>
            </w:r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.println</w:t>
            </w:r>
            <w:proofErr w:type="spellEnd"/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()</w:t>
            </w:r>
            <w:r w:rsidRPr="007043DE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>;</w:t>
            </w:r>
            <w:r w:rsidRPr="007043DE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br/>
              <w:t xml:space="preserve">            </w:t>
            </w:r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 xml:space="preserve">count = </w:t>
            </w:r>
            <w:r w:rsidRPr="007043DE">
              <w:rPr>
                <w:rFonts w:ascii="Courier New" w:eastAsia="Times New Roman" w:hAnsi="Courier New" w:cs="Courier New"/>
                <w:color w:val="6897BB"/>
                <w:kern w:val="0"/>
                <w:sz w:val="20"/>
                <w:szCs w:val="20"/>
                <w:lang w:val="en-HK" w:eastAsia="zh-CN"/>
              </w:rPr>
              <w:t>0</w:t>
            </w:r>
            <w:r w:rsidRPr="007043DE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>;</w:t>
            </w:r>
            <w:r w:rsidRPr="007043DE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br/>
              <w:t xml:space="preserve">        </w:t>
            </w:r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}</w:t>
            </w:r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br/>
              <w:t xml:space="preserve">    }</w:t>
            </w:r>
            <w:r w:rsidRPr="007043DE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br/>
              <w:t>}</w:t>
            </w:r>
          </w:p>
          <w:p w14:paraId="0FA0BFB6" w14:textId="77777777" w:rsidR="00CF101D" w:rsidRDefault="00CF101D" w:rsidP="003D5D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24E772F6" w14:textId="77777777" w:rsidR="00CF101D" w:rsidRDefault="00CF101D" w:rsidP="003D5D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5E320E49" w14:textId="77777777" w:rsidR="00CF101D" w:rsidRDefault="00CF101D" w:rsidP="003D5D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</w:t>
            </w:r>
          </w:p>
          <w:p w14:paraId="415AF095" w14:textId="798F5866" w:rsidR="00CF101D" w:rsidRPr="00A97AFF" w:rsidRDefault="00CF101D" w:rsidP="003D5D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0744D2FD" w14:textId="77777777" w:rsidR="00C0299B" w:rsidRDefault="00C0299B" w:rsidP="00C0299B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</w:rPr>
      </w:pPr>
    </w:p>
    <w:p w14:paraId="2AF61C5A" w14:textId="5661F6C5" w:rsidR="00CF101D" w:rsidRPr="00C0299B" w:rsidRDefault="00C0299B" w:rsidP="00C0299B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before="100"/>
        <w:rPr>
          <w:rFonts w:cstheme="minorHAnsi"/>
          <w:szCs w:val="24"/>
        </w:rPr>
      </w:pPr>
      <w:r w:rsidRPr="00C0299B">
        <w:rPr>
          <w:rFonts w:cstheme="minorHAnsi"/>
          <w:szCs w:val="24"/>
        </w:rPr>
        <w:t>Write statements</w:t>
      </w:r>
      <w:r w:rsidRPr="00C0299B">
        <w:rPr>
          <w:rFonts w:cstheme="minorHAnsi"/>
          <w:szCs w:val="24"/>
          <w:lang w:val="en-HK"/>
        </w:rPr>
        <w:t xml:space="preserve"> to compute and print</w:t>
      </w:r>
      <w:r w:rsidR="00CF101D" w:rsidRPr="00C0299B">
        <w:rPr>
          <w:rFonts w:cstheme="minorHAnsi"/>
          <w:szCs w:val="24"/>
          <w:lang w:val="en-HK"/>
        </w:rPr>
        <w:t xml:space="preserve"> the average value of all the elements in an integer 2D array</w:t>
      </w:r>
      <w:r w:rsidR="00CF101D" w:rsidRPr="00C0299B">
        <w:rPr>
          <w:rFonts w:cstheme="minorHAnsi"/>
          <w:szCs w:val="24"/>
        </w:rPr>
        <w:t xml:space="preserve"> </w:t>
      </w:r>
      <w:r w:rsidR="00CF101D" w:rsidRPr="00C0299B">
        <w:rPr>
          <w:rFonts w:ascii="Courier New" w:hAnsi="Courier New" w:cs="Courier New"/>
          <w:b/>
          <w:bCs/>
          <w:szCs w:val="24"/>
          <w:lang w:val="en-HK"/>
        </w:rPr>
        <w:t>a</w:t>
      </w:r>
      <w:r w:rsidR="00CF101D" w:rsidRPr="00C0299B">
        <w:rPr>
          <w:rFonts w:cstheme="minorHAnsi"/>
          <w:szCs w:val="24"/>
        </w:rPr>
        <w:t xml:space="preserve">. 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CF101D" w14:paraId="305539EE" w14:textId="77777777" w:rsidTr="003D5D21">
        <w:tc>
          <w:tcPr>
            <w:tcW w:w="9120" w:type="dxa"/>
          </w:tcPr>
          <w:p w14:paraId="36A31138" w14:textId="77777777" w:rsidR="00CF101D" w:rsidRDefault="00CF101D" w:rsidP="003D5D2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72790F27" w14:textId="77777777" w:rsidR="00573ADF" w:rsidRPr="00573ADF" w:rsidRDefault="00573ADF" w:rsidP="00573ADF">
            <w:pPr>
              <w:widowControl/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</w:pPr>
            <w:r w:rsidRPr="00573ADF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 xml:space="preserve">double </w:t>
            </w:r>
            <w:r w:rsidRPr="00573ADF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 xml:space="preserve">count= </w:t>
            </w:r>
            <w:proofErr w:type="gramStart"/>
            <w:r w:rsidRPr="00573ADF">
              <w:rPr>
                <w:rFonts w:ascii="Courier New" w:eastAsia="Times New Roman" w:hAnsi="Courier New" w:cs="Courier New"/>
                <w:color w:val="6897BB"/>
                <w:kern w:val="0"/>
                <w:sz w:val="20"/>
                <w:szCs w:val="20"/>
                <w:lang w:val="en-HK" w:eastAsia="zh-CN"/>
              </w:rPr>
              <w:t xml:space="preserve">0 </w:t>
            </w:r>
            <w:r w:rsidRPr="00573ADF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>;</w:t>
            </w:r>
            <w:proofErr w:type="gramEnd"/>
            <w:r w:rsidRPr="00573ADF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br/>
              <w:t xml:space="preserve">double </w:t>
            </w:r>
            <w:r w:rsidRPr="00573ADF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 xml:space="preserve">sum = </w:t>
            </w:r>
            <w:r w:rsidRPr="00573ADF">
              <w:rPr>
                <w:rFonts w:ascii="Courier New" w:eastAsia="Times New Roman" w:hAnsi="Courier New" w:cs="Courier New"/>
                <w:color w:val="6897BB"/>
                <w:kern w:val="0"/>
                <w:sz w:val="20"/>
                <w:szCs w:val="20"/>
                <w:lang w:val="en-HK" w:eastAsia="zh-CN"/>
              </w:rPr>
              <w:t>0</w:t>
            </w:r>
            <w:r w:rsidRPr="00573ADF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>;</w:t>
            </w:r>
            <w:r w:rsidRPr="00573ADF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br/>
              <w:t xml:space="preserve">for </w:t>
            </w:r>
            <w:r w:rsidRPr="00573ADF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(</w:t>
            </w:r>
            <w:r w:rsidRPr="00573ADF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 xml:space="preserve">int </w:t>
            </w:r>
            <w:proofErr w:type="spellStart"/>
            <w:r w:rsidRPr="00573ADF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i</w:t>
            </w:r>
            <w:proofErr w:type="spellEnd"/>
            <w:r w:rsidRPr="00573ADF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 xml:space="preserve"> = </w:t>
            </w:r>
            <w:r w:rsidRPr="00573ADF">
              <w:rPr>
                <w:rFonts w:ascii="Courier New" w:eastAsia="Times New Roman" w:hAnsi="Courier New" w:cs="Courier New"/>
                <w:color w:val="6897BB"/>
                <w:kern w:val="0"/>
                <w:sz w:val="20"/>
                <w:szCs w:val="20"/>
                <w:lang w:val="en-HK" w:eastAsia="zh-CN"/>
              </w:rPr>
              <w:t>0</w:t>
            </w:r>
            <w:r w:rsidRPr="00573ADF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 xml:space="preserve">; </w:t>
            </w:r>
            <w:proofErr w:type="spellStart"/>
            <w:r w:rsidRPr="00573ADF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i</w:t>
            </w:r>
            <w:proofErr w:type="spellEnd"/>
            <w:r w:rsidRPr="00573ADF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 xml:space="preserve"> &lt; </w:t>
            </w:r>
            <w:proofErr w:type="spellStart"/>
            <w:r w:rsidRPr="00573ADF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a.</w:t>
            </w:r>
            <w:r w:rsidRPr="00573ADF">
              <w:rPr>
                <w:rFonts w:ascii="Courier New" w:eastAsia="Times New Roman" w:hAnsi="Courier New" w:cs="Courier New"/>
                <w:color w:val="9876AA"/>
                <w:kern w:val="0"/>
                <w:sz w:val="20"/>
                <w:szCs w:val="20"/>
                <w:lang w:val="en-HK" w:eastAsia="zh-CN"/>
              </w:rPr>
              <w:t>length</w:t>
            </w:r>
            <w:proofErr w:type="spellEnd"/>
            <w:r w:rsidRPr="00573ADF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 xml:space="preserve">; </w:t>
            </w:r>
            <w:proofErr w:type="spellStart"/>
            <w:r w:rsidRPr="00573ADF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i</w:t>
            </w:r>
            <w:proofErr w:type="spellEnd"/>
            <w:r w:rsidRPr="00573ADF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++) {</w:t>
            </w:r>
            <w:r w:rsidRPr="00573ADF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br/>
              <w:t xml:space="preserve">    </w:t>
            </w:r>
            <w:r w:rsidRPr="00573ADF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 xml:space="preserve">for </w:t>
            </w:r>
            <w:r w:rsidRPr="00573ADF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(</w:t>
            </w:r>
            <w:r w:rsidRPr="00573ADF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 xml:space="preserve">int </w:t>
            </w:r>
            <w:r w:rsidRPr="00573ADF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 xml:space="preserve">j = </w:t>
            </w:r>
            <w:r w:rsidRPr="00573ADF">
              <w:rPr>
                <w:rFonts w:ascii="Courier New" w:eastAsia="Times New Roman" w:hAnsi="Courier New" w:cs="Courier New"/>
                <w:color w:val="6897BB"/>
                <w:kern w:val="0"/>
                <w:sz w:val="20"/>
                <w:szCs w:val="20"/>
                <w:lang w:val="en-HK" w:eastAsia="zh-CN"/>
              </w:rPr>
              <w:t>0</w:t>
            </w:r>
            <w:r w:rsidRPr="00573ADF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 xml:space="preserve">; </w:t>
            </w:r>
            <w:r w:rsidRPr="00573ADF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j &lt; a[</w:t>
            </w:r>
            <w:proofErr w:type="spellStart"/>
            <w:r w:rsidRPr="00573ADF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i</w:t>
            </w:r>
            <w:proofErr w:type="spellEnd"/>
            <w:r w:rsidRPr="00573ADF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].</w:t>
            </w:r>
            <w:r w:rsidRPr="00573ADF">
              <w:rPr>
                <w:rFonts w:ascii="Courier New" w:eastAsia="Times New Roman" w:hAnsi="Courier New" w:cs="Courier New"/>
                <w:color w:val="9876AA"/>
                <w:kern w:val="0"/>
                <w:sz w:val="20"/>
                <w:szCs w:val="20"/>
                <w:lang w:val="en-HK" w:eastAsia="zh-CN"/>
              </w:rPr>
              <w:t>length</w:t>
            </w:r>
            <w:r w:rsidRPr="00573ADF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 xml:space="preserve">; </w:t>
            </w:r>
            <w:proofErr w:type="spellStart"/>
            <w:r w:rsidRPr="00573ADF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j++</w:t>
            </w:r>
            <w:proofErr w:type="spellEnd"/>
            <w:r w:rsidRPr="00573ADF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) {</w:t>
            </w:r>
            <w:r w:rsidRPr="00573ADF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br/>
              <w:t xml:space="preserve">       sum += a[</w:t>
            </w:r>
            <w:proofErr w:type="spellStart"/>
            <w:r w:rsidRPr="00573ADF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i</w:t>
            </w:r>
            <w:proofErr w:type="spellEnd"/>
            <w:r w:rsidRPr="00573ADF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][j]</w:t>
            </w:r>
            <w:r w:rsidRPr="00573ADF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>;</w:t>
            </w:r>
            <w:r w:rsidRPr="00573ADF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br/>
              <w:t xml:space="preserve">       </w:t>
            </w:r>
            <w:r w:rsidRPr="00573ADF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count++</w:t>
            </w:r>
            <w:r w:rsidRPr="00573ADF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>;</w:t>
            </w:r>
            <w:r w:rsidRPr="00573ADF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br/>
              <w:t xml:space="preserve">        </w:t>
            </w:r>
            <w:r w:rsidRPr="00573ADF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}</w:t>
            </w:r>
            <w:r w:rsidRPr="00573ADF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br/>
              <w:t xml:space="preserve">    }</w:t>
            </w:r>
            <w:r w:rsidRPr="00573ADF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br/>
              <w:t xml:space="preserve">        </w:t>
            </w:r>
            <w:proofErr w:type="spellStart"/>
            <w:r w:rsidRPr="00573ADF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System.</w:t>
            </w:r>
            <w:r w:rsidRPr="00573ADF">
              <w:rPr>
                <w:rFonts w:ascii="Courier New" w:eastAsia="Times New Roman" w:hAnsi="Courier New" w:cs="Courier New"/>
                <w:i/>
                <w:iCs/>
                <w:color w:val="9876AA"/>
                <w:kern w:val="0"/>
                <w:sz w:val="20"/>
                <w:szCs w:val="20"/>
                <w:lang w:val="en-HK" w:eastAsia="zh-CN"/>
              </w:rPr>
              <w:t>out</w:t>
            </w:r>
            <w:r w:rsidRPr="00573ADF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.print</w:t>
            </w:r>
            <w:proofErr w:type="spellEnd"/>
            <w:r w:rsidRPr="00573ADF"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  <w:t>(sum/count)</w:t>
            </w:r>
            <w:r w:rsidRPr="00573ADF">
              <w:rPr>
                <w:rFonts w:ascii="Courier New" w:eastAsia="Times New Roman" w:hAnsi="Courier New" w:cs="Courier New"/>
                <w:color w:val="CC7832"/>
                <w:kern w:val="0"/>
                <w:sz w:val="20"/>
                <w:szCs w:val="20"/>
                <w:lang w:val="en-HK" w:eastAsia="zh-CN"/>
              </w:rPr>
              <w:t>;</w:t>
            </w:r>
          </w:p>
          <w:p w14:paraId="5FFE0D68" w14:textId="44F2CEFD" w:rsidR="00CF101D" w:rsidRPr="00370CE8" w:rsidRDefault="00CF101D" w:rsidP="00370CE8">
            <w:pPr>
              <w:widowControl/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color w:val="A9B7C6"/>
                <w:kern w:val="0"/>
                <w:sz w:val="20"/>
                <w:szCs w:val="20"/>
                <w:lang w:val="en-HK" w:eastAsia="zh-CN"/>
              </w:rPr>
            </w:pPr>
          </w:p>
        </w:tc>
      </w:tr>
    </w:tbl>
    <w:p w14:paraId="509C2F8F" w14:textId="77777777" w:rsidR="00CF101D" w:rsidRDefault="00CF101D" w:rsidP="00CF101D">
      <w:pPr>
        <w:autoSpaceDE w:val="0"/>
        <w:autoSpaceDN w:val="0"/>
        <w:adjustRightInd w:val="0"/>
        <w:spacing w:before="100" w:after="100"/>
        <w:rPr>
          <w:rFonts w:cstheme="minorHAnsi"/>
          <w:szCs w:val="24"/>
          <w:lang w:val="en-HK"/>
        </w:rPr>
      </w:pPr>
    </w:p>
    <w:p w14:paraId="523C86B5" w14:textId="77777777" w:rsidR="00810F2B" w:rsidRPr="003F21B6" w:rsidRDefault="00810F2B" w:rsidP="00810F2B">
      <w:pPr>
        <w:keepNext/>
        <w:keepLines/>
        <w:spacing w:before="200"/>
        <w:outlineLvl w:val="1"/>
        <w:rPr>
          <w:rFonts w:ascii="Calibri" w:eastAsia="PMingLiU" w:hAnsi="Calibri" w:cs="Times New Roman"/>
          <w:b/>
          <w:bCs/>
          <w:color w:val="4F81BD"/>
          <w:sz w:val="26"/>
          <w:szCs w:val="26"/>
          <w:lang w:eastAsia="en-US"/>
        </w:rPr>
      </w:pP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References</w:t>
      </w:r>
    </w:p>
    <w:p w14:paraId="7708A711" w14:textId="77777777" w:rsidR="00810F2B" w:rsidRPr="008E1B54" w:rsidRDefault="00810F2B" w:rsidP="00810F2B">
      <w:pPr>
        <w:pStyle w:val="Default"/>
        <w:numPr>
          <w:ilvl w:val="0"/>
          <w:numId w:val="1"/>
        </w:numPr>
        <w:ind w:left="567" w:hanging="567"/>
        <w:jc w:val="both"/>
        <w:rPr>
          <w:rFonts w:asciiTheme="minorHAnsi" w:hAnsiTheme="minorHAnsi" w:cstheme="minorHAnsi"/>
        </w:rPr>
      </w:pPr>
      <w:proofErr w:type="spellStart"/>
      <w:r w:rsidRPr="008E1B54">
        <w:rPr>
          <w:rFonts w:asciiTheme="minorHAnsi" w:hAnsiTheme="minorHAnsi" w:cstheme="minorHAnsi"/>
        </w:rPr>
        <w:t>Bravaco</w:t>
      </w:r>
      <w:proofErr w:type="spellEnd"/>
      <w:r w:rsidRPr="008E1B54">
        <w:rPr>
          <w:rFonts w:asciiTheme="minorHAnsi" w:hAnsiTheme="minorHAnsi" w:cstheme="minorHAnsi"/>
        </w:rPr>
        <w:t xml:space="preserve">, R., &amp; Simonson, C. (2009). </w:t>
      </w:r>
      <w:r w:rsidRPr="008E1B54">
        <w:rPr>
          <w:rFonts w:asciiTheme="minorHAnsi" w:hAnsiTheme="minorHAnsi" w:cstheme="minorHAnsi"/>
          <w:i/>
        </w:rPr>
        <w:t>Java programming: From the ground up</w:t>
      </w:r>
      <w:r w:rsidRPr="008E1B54">
        <w:rPr>
          <w:rFonts w:asciiTheme="minorHAnsi" w:hAnsiTheme="minorHAnsi" w:cstheme="minorHAnsi"/>
        </w:rPr>
        <w:t xml:space="preserve">. Dubuque, IA: McGraw-Hill. </w:t>
      </w:r>
    </w:p>
    <w:p w14:paraId="21FE24CC" w14:textId="77777777" w:rsidR="00810F2B" w:rsidRPr="008E1B54" w:rsidRDefault="00810F2B" w:rsidP="00810F2B">
      <w:pPr>
        <w:pStyle w:val="ListParagraph"/>
        <w:widowControl/>
        <w:numPr>
          <w:ilvl w:val="0"/>
          <w:numId w:val="1"/>
        </w:numPr>
        <w:spacing w:line="276" w:lineRule="auto"/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 xml:space="preserve">Dean, J., &amp; Dean, R. (2008). </w:t>
      </w:r>
      <w:r w:rsidRPr="008E1B54">
        <w:rPr>
          <w:rFonts w:cstheme="minorHAnsi"/>
          <w:i/>
          <w:szCs w:val="24"/>
          <w:lang w:val="en-HK"/>
        </w:rPr>
        <w:t>Introduction to programming with Java: A problem solving approach</w:t>
      </w:r>
      <w:r w:rsidRPr="008E1B54">
        <w:rPr>
          <w:rFonts w:cstheme="minorHAnsi"/>
          <w:szCs w:val="24"/>
          <w:lang w:val="en-HK"/>
        </w:rPr>
        <w:t>. Boston: McGraw-Hill.</w:t>
      </w:r>
    </w:p>
    <w:p w14:paraId="2DD6760F" w14:textId="77777777" w:rsidR="00810F2B" w:rsidRPr="008E1B54" w:rsidRDefault="00810F2B" w:rsidP="00810F2B">
      <w:pPr>
        <w:pStyle w:val="Default"/>
        <w:numPr>
          <w:ilvl w:val="0"/>
          <w:numId w:val="1"/>
        </w:numPr>
        <w:ind w:left="567" w:hanging="567"/>
        <w:rPr>
          <w:rFonts w:asciiTheme="minorHAnsi" w:hAnsiTheme="minorHAnsi" w:cstheme="minorHAnsi"/>
        </w:rPr>
      </w:pPr>
      <w:r w:rsidRPr="008E1B54">
        <w:rPr>
          <w:rFonts w:asciiTheme="minorHAnsi" w:hAnsiTheme="minorHAnsi" w:cstheme="minorHAnsi"/>
        </w:rPr>
        <w:t xml:space="preserve">Farrell, J. (2012). </w:t>
      </w:r>
      <w:r w:rsidRPr="008E1B54">
        <w:rPr>
          <w:rFonts w:asciiTheme="minorHAnsi" w:hAnsiTheme="minorHAnsi" w:cstheme="minorHAnsi"/>
          <w:i/>
        </w:rPr>
        <w:t>Java programming. Boston, MA: Course Technology Cengage Learning</w:t>
      </w:r>
      <w:r w:rsidRPr="008E1B54">
        <w:rPr>
          <w:rFonts w:asciiTheme="minorHAnsi" w:hAnsiTheme="minorHAnsi" w:cstheme="minorHAnsi"/>
        </w:rPr>
        <w:t xml:space="preserve"> </w:t>
      </w:r>
    </w:p>
    <w:p w14:paraId="177BF006" w14:textId="77777777" w:rsidR="00810F2B" w:rsidRPr="008E1B54" w:rsidRDefault="00810F2B" w:rsidP="00810F2B">
      <w:pPr>
        <w:pStyle w:val="ListParagraph"/>
        <w:widowControl/>
        <w:numPr>
          <w:ilvl w:val="0"/>
          <w:numId w:val="1"/>
        </w:numPr>
        <w:spacing w:after="200" w:line="276" w:lineRule="auto"/>
        <w:ind w:left="567" w:hanging="567"/>
        <w:rPr>
          <w:rFonts w:cstheme="minorHAnsi"/>
          <w:szCs w:val="24"/>
          <w:lang w:val="en-HK"/>
        </w:rPr>
      </w:pPr>
      <w:proofErr w:type="spellStart"/>
      <w:r w:rsidRPr="008E1B54">
        <w:rPr>
          <w:rFonts w:cstheme="minorHAnsi"/>
          <w:szCs w:val="24"/>
          <w:lang w:val="en-HK"/>
        </w:rPr>
        <w:t>Forouzan</w:t>
      </w:r>
      <w:proofErr w:type="spellEnd"/>
      <w:r w:rsidRPr="008E1B54">
        <w:rPr>
          <w:rFonts w:cstheme="minorHAnsi"/>
          <w:szCs w:val="24"/>
          <w:lang w:val="en-HK"/>
        </w:rPr>
        <w:t xml:space="preserve">, B. A., &amp; </w:t>
      </w:r>
      <w:proofErr w:type="spellStart"/>
      <w:r w:rsidRPr="008E1B54">
        <w:rPr>
          <w:rFonts w:cstheme="minorHAnsi"/>
          <w:szCs w:val="24"/>
          <w:lang w:val="en-HK"/>
        </w:rPr>
        <w:t>Gilberg</w:t>
      </w:r>
      <w:proofErr w:type="spellEnd"/>
      <w:r w:rsidRPr="008E1B54">
        <w:rPr>
          <w:rFonts w:cstheme="minorHAnsi"/>
          <w:szCs w:val="24"/>
          <w:lang w:val="en-HK"/>
        </w:rPr>
        <w:t xml:space="preserve">, R. F. (2007). </w:t>
      </w:r>
      <w:r w:rsidRPr="008E1B54">
        <w:rPr>
          <w:rFonts w:cstheme="minorHAnsi"/>
          <w:i/>
          <w:szCs w:val="24"/>
          <w:lang w:val="en-HK"/>
        </w:rPr>
        <w:t>Computer science: A structured programming approach using C (3rd ed.)</w:t>
      </w:r>
      <w:r w:rsidRPr="008E1B54">
        <w:rPr>
          <w:rFonts w:cstheme="minorHAnsi"/>
          <w:szCs w:val="24"/>
          <w:lang w:val="en-HK"/>
        </w:rPr>
        <w:t>. Boston, MA: Thomson Course Technology.</w:t>
      </w:r>
    </w:p>
    <w:p w14:paraId="08B3D01A" w14:textId="77777777" w:rsidR="00810F2B" w:rsidRPr="008E1B54" w:rsidRDefault="00810F2B" w:rsidP="00810F2B">
      <w:pPr>
        <w:pStyle w:val="ListParagraph"/>
        <w:widowControl/>
        <w:numPr>
          <w:ilvl w:val="0"/>
          <w:numId w:val="1"/>
        </w:numPr>
        <w:spacing w:after="200" w:line="276" w:lineRule="auto"/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 xml:space="preserve">Gaddis, T. (2016). </w:t>
      </w:r>
      <w:r w:rsidRPr="008E1B54">
        <w:rPr>
          <w:rFonts w:cstheme="minorHAnsi"/>
          <w:i/>
          <w:szCs w:val="24"/>
          <w:lang w:val="en-HK"/>
        </w:rPr>
        <w:t>Starting out with Java (6th ed.)</w:t>
      </w:r>
      <w:r w:rsidRPr="008E1B54">
        <w:rPr>
          <w:rFonts w:cstheme="minorHAnsi"/>
          <w:szCs w:val="24"/>
          <w:lang w:val="en-HK"/>
        </w:rPr>
        <w:t>. Pearson.</w:t>
      </w:r>
    </w:p>
    <w:p w14:paraId="75433894" w14:textId="77777777" w:rsidR="00810F2B" w:rsidRPr="008E1B54" w:rsidRDefault="00810F2B" w:rsidP="00810F2B">
      <w:pPr>
        <w:pStyle w:val="ListParagraph"/>
        <w:widowControl/>
        <w:numPr>
          <w:ilvl w:val="0"/>
          <w:numId w:val="1"/>
        </w:numPr>
        <w:spacing w:after="200" w:line="276" w:lineRule="auto"/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>Liang, Y. D. (2013). </w:t>
      </w:r>
      <w:r w:rsidRPr="008E1B54">
        <w:rPr>
          <w:rFonts w:cstheme="minorHAnsi"/>
          <w:i/>
          <w:iCs/>
          <w:szCs w:val="24"/>
          <w:lang w:val="en-HK"/>
        </w:rPr>
        <w:t>Introduction to Java programming: Comprehensive version</w:t>
      </w:r>
      <w:r w:rsidRPr="008E1B54">
        <w:rPr>
          <w:rFonts w:cstheme="minorHAnsi"/>
          <w:szCs w:val="24"/>
          <w:lang w:val="en-HK"/>
        </w:rPr>
        <w:t>. (8</w:t>
      </w:r>
      <w:r w:rsidRPr="008E1B54">
        <w:rPr>
          <w:rFonts w:cstheme="minorHAnsi"/>
          <w:szCs w:val="24"/>
          <w:vertAlign w:val="superscript"/>
          <w:lang w:val="en-HK"/>
        </w:rPr>
        <w:t>th</w:t>
      </w:r>
      <w:r w:rsidRPr="008E1B54">
        <w:rPr>
          <w:rFonts w:cstheme="minorHAnsi"/>
          <w:szCs w:val="24"/>
          <w:lang w:val="en-HK"/>
        </w:rPr>
        <w:t xml:space="preserve"> ed.). Pearson.</w:t>
      </w:r>
    </w:p>
    <w:p w14:paraId="2EDE7C61" w14:textId="77777777" w:rsidR="00810F2B" w:rsidRPr="003714E5" w:rsidRDefault="00810F2B" w:rsidP="00810F2B">
      <w:pPr>
        <w:pStyle w:val="ListParagraph"/>
        <w:widowControl/>
        <w:numPr>
          <w:ilvl w:val="0"/>
          <w:numId w:val="1"/>
        </w:numPr>
        <w:spacing w:after="200" w:line="276" w:lineRule="auto"/>
        <w:ind w:left="567" w:hanging="567"/>
        <w:rPr>
          <w:rFonts w:cstheme="minorHAnsi"/>
          <w:szCs w:val="24"/>
          <w:lang w:val="en-HK"/>
        </w:rPr>
      </w:pPr>
      <w:proofErr w:type="spellStart"/>
      <w:r w:rsidRPr="008E1B54">
        <w:rPr>
          <w:rFonts w:cstheme="minorHAnsi"/>
          <w:szCs w:val="24"/>
          <w:lang w:val="en-HK"/>
        </w:rPr>
        <w:t>Schildt</w:t>
      </w:r>
      <w:proofErr w:type="spellEnd"/>
      <w:r w:rsidRPr="008E1B54">
        <w:rPr>
          <w:rFonts w:cstheme="minorHAnsi"/>
          <w:szCs w:val="24"/>
          <w:lang w:val="en-HK"/>
        </w:rPr>
        <w:t xml:space="preserve">, H. </w:t>
      </w:r>
      <w:proofErr w:type="gramStart"/>
      <w:r w:rsidRPr="008E1B54">
        <w:rPr>
          <w:rFonts w:cstheme="minorHAnsi"/>
          <w:szCs w:val="24"/>
          <w:lang w:val="en-HK"/>
        </w:rPr>
        <w:t xml:space="preserve">(  </w:t>
      </w:r>
      <w:proofErr w:type="gramEnd"/>
      <w:r w:rsidRPr="008E1B54">
        <w:rPr>
          <w:rFonts w:cstheme="minorHAnsi"/>
          <w:szCs w:val="24"/>
          <w:lang w:val="en-HK"/>
        </w:rPr>
        <w:t xml:space="preserve"> 2006). </w:t>
      </w:r>
      <w:r w:rsidRPr="008E1B54">
        <w:rPr>
          <w:rFonts w:cstheme="minorHAnsi"/>
          <w:i/>
          <w:iCs/>
          <w:szCs w:val="24"/>
          <w:lang w:val="en-HK"/>
        </w:rPr>
        <w:t>Java a beginner's guide</w:t>
      </w:r>
      <w:r w:rsidRPr="008E1B54">
        <w:rPr>
          <w:rFonts w:cstheme="minorHAnsi"/>
          <w:szCs w:val="24"/>
          <w:lang w:val="en-HK"/>
        </w:rPr>
        <w:t>. New York: McGraw Hill.</w:t>
      </w:r>
    </w:p>
    <w:p w14:paraId="28565D65" w14:textId="77777777" w:rsidR="00810F2B" w:rsidRPr="003714E5" w:rsidRDefault="00810F2B" w:rsidP="00810F2B">
      <w:pPr>
        <w:pStyle w:val="ListParagraph"/>
        <w:widowControl/>
        <w:numPr>
          <w:ilvl w:val="0"/>
          <w:numId w:val="1"/>
        </w:numPr>
        <w:spacing w:after="200" w:line="276" w:lineRule="auto"/>
        <w:ind w:left="567" w:hanging="567"/>
        <w:rPr>
          <w:rFonts w:cstheme="minorHAnsi"/>
          <w:szCs w:val="24"/>
          <w:lang w:val="en-HK"/>
        </w:rPr>
      </w:pPr>
      <w:proofErr w:type="spellStart"/>
      <w:r w:rsidRPr="003714E5">
        <w:rPr>
          <w:rFonts w:cstheme="minorHAnsi"/>
          <w:szCs w:val="24"/>
          <w:lang w:val="en-HK"/>
        </w:rPr>
        <w:t>Schildt</w:t>
      </w:r>
      <w:proofErr w:type="spellEnd"/>
      <w:r w:rsidRPr="003714E5">
        <w:rPr>
          <w:rFonts w:cstheme="minorHAnsi"/>
          <w:szCs w:val="24"/>
          <w:lang w:val="en-HK"/>
        </w:rPr>
        <w:t xml:space="preserve">, H., &amp; </w:t>
      </w:r>
      <w:proofErr w:type="spellStart"/>
      <w:r w:rsidRPr="003714E5">
        <w:rPr>
          <w:rFonts w:cstheme="minorHAnsi"/>
          <w:szCs w:val="24"/>
          <w:lang w:val="en-HK"/>
        </w:rPr>
        <w:t>Skrien</w:t>
      </w:r>
      <w:proofErr w:type="spellEnd"/>
      <w:r w:rsidRPr="003714E5">
        <w:rPr>
          <w:rFonts w:cstheme="minorHAnsi"/>
          <w:szCs w:val="24"/>
          <w:lang w:val="en-HK"/>
        </w:rPr>
        <w:t xml:space="preserve">, D. J. (2013). Java programming: A comprehensive introduction. New York: McGraw-Hill. </w:t>
      </w:r>
    </w:p>
    <w:p w14:paraId="1449C276" w14:textId="77777777" w:rsidR="00810F2B" w:rsidRPr="008E1B54" w:rsidRDefault="00810F2B" w:rsidP="00810F2B">
      <w:pPr>
        <w:pStyle w:val="ListParagraph"/>
        <w:widowControl/>
        <w:numPr>
          <w:ilvl w:val="0"/>
          <w:numId w:val="1"/>
        </w:numPr>
        <w:spacing w:after="200" w:line="276" w:lineRule="auto"/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>Wu, C. T. (2010). </w:t>
      </w:r>
      <w:r w:rsidRPr="008E1B54">
        <w:rPr>
          <w:rFonts w:cstheme="minorHAnsi"/>
          <w:i/>
          <w:iCs/>
          <w:szCs w:val="24"/>
          <w:lang w:val="en-HK"/>
        </w:rPr>
        <w:t>An introduction to object-oriented programming with Java</w:t>
      </w:r>
      <w:r w:rsidRPr="008E1B54">
        <w:rPr>
          <w:rFonts w:cstheme="minorHAnsi"/>
          <w:szCs w:val="24"/>
          <w:lang w:val="en-HK"/>
        </w:rPr>
        <w:t>. Boston: McGraw Hill Higher Education</w:t>
      </w:r>
    </w:p>
    <w:p w14:paraId="6CB5E961" w14:textId="77777777" w:rsidR="00810F2B" w:rsidRPr="008E1B54" w:rsidRDefault="00810F2B" w:rsidP="00810F2B">
      <w:pPr>
        <w:pStyle w:val="ListParagraph"/>
        <w:widowControl/>
        <w:numPr>
          <w:ilvl w:val="0"/>
          <w:numId w:val="1"/>
        </w:numPr>
        <w:spacing w:after="200" w:line="276" w:lineRule="auto"/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 xml:space="preserve">Xavier, C. (2011). </w:t>
      </w:r>
      <w:r w:rsidRPr="008E1B54">
        <w:rPr>
          <w:rFonts w:cstheme="minorHAnsi"/>
          <w:i/>
          <w:szCs w:val="24"/>
          <w:lang w:val="en-HK"/>
        </w:rPr>
        <w:t>Java programming: A practical approach</w:t>
      </w:r>
      <w:r w:rsidRPr="008E1B54">
        <w:rPr>
          <w:rFonts w:cstheme="minorHAnsi"/>
          <w:szCs w:val="24"/>
          <w:lang w:val="en-HK"/>
        </w:rPr>
        <w:t>. New Delhi: Tata McGraw Hill.</w:t>
      </w:r>
    </w:p>
    <w:p w14:paraId="19C71724" w14:textId="77777777" w:rsidR="00810F2B" w:rsidRPr="008E1B54" w:rsidRDefault="00810F2B" w:rsidP="00810F2B">
      <w:pPr>
        <w:pStyle w:val="ListParagraph"/>
        <w:widowControl/>
        <w:numPr>
          <w:ilvl w:val="0"/>
          <w:numId w:val="1"/>
        </w:numPr>
        <w:spacing w:after="200" w:line="276" w:lineRule="auto"/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>yet another insignificant Programming Notes. (n.d.). Retrieved from https://www3.ntu.edu.sg/home/ehchua/programming</w:t>
      </w:r>
    </w:p>
    <w:p w14:paraId="05CF7EF2" w14:textId="77777777" w:rsidR="00810F2B" w:rsidRDefault="00810F2B" w:rsidP="00810F2B">
      <w:pPr>
        <w:pStyle w:val="ListParagraph"/>
        <w:widowControl/>
        <w:numPr>
          <w:ilvl w:val="0"/>
          <w:numId w:val="1"/>
        </w:numPr>
        <w:spacing w:after="200" w:line="276" w:lineRule="auto"/>
        <w:ind w:left="567" w:hanging="567"/>
      </w:pPr>
      <w:proofErr w:type="spellStart"/>
      <w:r w:rsidRPr="009325FC">
        <w:rPr>
          <w:rFonts w:cstheme="minorHAnsi"/>
          <w:szCs w:val="24"/>
          <w:lang w:val="en-HK"/>
        </w:rPr>
        <w:t>Zakhour</w:t>
      </w:r>
      <w:proofErr w:type="spellEnd"/>
      <w:r w:rsidRPr="009325FC">
        <w:rPr>
          <w:rFonts w:cstheme="minorHAnsi"/>
          <w:szCs w:val="24"/>
          <w:lang w:val="en-HK"/>
        </w:rPr>
        <w:t xml:space="preserve">, S., Kannan, S., &amp; Gallardo, R. (2013). </w:t>
      </w:r>
      <w:r w:rsidRPr="009325FC">
        <w:rPr>
          <w:rFonts w:cstheme="minorHAnsi"/>
          <w:i/>
          <w:szCs w:val="24"/>
          <w:lang w:val="en-HK"/>
        </w:rPr>
        <w:t>The Java tutorial: A short course on the basics (5th ed.)</w:t>
      </w:r>
      <w:r w:rsidRPr="009325FC">
        <w:rPr>
          <w:rFonts w:cstheme="minorHAnsi"/>
          <w:szCs w:val="24"/>
          <w:lang w:val="en-HK"/>
        </w:rPr>
        <w:t>.</w:t>
      </w:r>
    </w:p>
    <w:p w14:paraId="691439D2" w14:textId="77777777" w:rsidR="005C48C8" w:rsidRPr="00806C1D" w:rsidRDefault="005C48C8" w:rsidP="00810F2B">
      <w:pPr>
        <w:keepNext/>
        <w:keepLines/>
        <w:spacing w:before="200"/>
        <w:outlineLvl w:val="1"/>
      </w:pPr>
    </w:p>
    <w:sectPr w:rsidR="005C48C8" w:rsidRPr="00806C1D" w:rsidSect="00D46C3C">
      <w:headerReference w:type="default" r:id="rId8"/>
      <w:footerReference w:type="default" r:id="rId9"/>
      <w:type w:val="continuous"/>
      <w:pgSz w:w="11907" w:h="16839" w:code="9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26C190" w14:textId="77777777" w:rsidR="00840AC2" w:rsidRDefault="00840AC2" w:rsidP="005C48C8">
      <w:r>
        <w:separator/>
      </w:r>
    </w:p>
  </w:endnote>
  <w:endnote w:type="continuationSeparator" w:id="0">
    <w:p w14:paraId="5A043226" w14:textId="77777777" w:rsidR="00840AC2" w:rsidRDefault="00840AC2" w:rsidP="005C48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61717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0353FC" w14:textId="77777777" w:rsidR="00BC5223" w:rsidRDefault="00BC522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46DD4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07B9C4FD" w14:textId="77777777" w:rsidR="00BC5223" w:rsidRDefault="00BC52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6FA30F" w14:textId="77777777" w:rsidR="00840AC2" w:rsidRDefault="00840AC2" w:rsidP="005C48C8">
      <w:r>
        <w:separator/>
      </w:r>
    </w:p>
  </w:footnote>
  <w:footnote w:type="continuationSeparator" w:id="0">
    <w:p w14:paraId="7130770E" w14:textId="77777777" w:rsidR="00840AC2" w:rsidRDefault="00840AC2" w:rsidP="005C48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4FE84" w14:textId="77777777" w:rsidR="00BC5223" w:rsidRDefault="00BC5223">
    <w:pPr>
      <w:pStyle w:val="Header"/>
    </w:pPr>
    <w:r>
      <w:t>Department of Computer Science, HKB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6"/>
    <w:multiLevelType w:val="hybridMultilevel"/>
    <w:tmpl w:val="79E2A9E2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18625FE"/>
    <w:multiLevelType w:val="hybridMultilevel"/>
    <w:tmpl w:val="5BCAE56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CE183F"/>
    <w:multiLevelType w:val="hybridMultilevel"/>
    <w:tmpl w:val="DF8EF23E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856BC5"/>
    <w:multiLevelType w:val="hybridMultilevel"/>
    <w:tmpl w:val="26BC862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D656720"/>
    <w:multiLevelType w:val="hybridMultilevel"/>
    <w:tmpl w:val="F0242232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ED4755B"/>
    <w:multiLevelType w:val="hybridMultilevel"/>
    <w:tmpl w:val="D988B222"/>
    <w:lvl w:ilvl="0" w:tplc="3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2B75871"/>
    <w:multiLevelType w:val="hybridMultilevel"/>
    <w:tmpl w:val="DAC2EC8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608627B"/>
    <w:multiLevelType w:val="hybridMultilevel"/>
    <w:tmpl w:val="447008DE"/>
    <w:lvl w:ilvl="0" w:tplc="3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810503A"/>
    <w:multiLevelType w:val="hybridMultilevel"/>
    <w:tmpl w:val="EB6E9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E95932"/>
    <w:multiLevelType w:val="hybridMultilevel"/>
    <w:tmpl w:val="47AAD3F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EC92129"/>
    <w:multiLevelType w:val="hybridMultilevel"/>
    <w:tmpl w:val="9CA4AC5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3CA7946"/>
    <w:multiLevelType w:val="hybridMultilevel"/>
    <w:tmpl w:val="9CA4AC5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49B60E4"/>
    <w:multiLevelType w:val="hybridMultilevel"/>
    <w:tmpl w:val="C1C8CED0"/>
    <w:lvl w:ilvl="0" w:tplc="FD9CE1A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4315BE1"/>
    <w:multiLevelType w:val="hybridMultilevel"/>
    <w:tmpl w:val="360E37F6"/>
    <w:lvl w:ilvl="0" w:tplc="3C09001B">
      <w:start w:val="1"/>
      <w:numFmt w:val="lowerRoman"/>
      <w:lvlText w:val="%1."/>
      <w:lvlJc w:val="righ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8A0EAA"/>
    <w:multiLevelType w:val="hybridMultilevel"/>
    <w:tmpl w:val="60A89E7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74E4FA4"/>
    <w:multiLevelType w:val="hybridMultilevel"/>
    <w:tmpl w:val="38D82F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B374136"/>
    <w:multiLevelType w:val="hybridMultilevel"/>
    <w:tmpl w:val="E6D8A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AA6F75"/>
    <w:multiLevelType w:val="hybridMultilevel"/>
    <w:tmpl w:val="406E15E6"/>
    <w:lvl w:ilvl="0" w:tplc="3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BAC40B8"/>
    <w:multiLevelType w:val="hybridMultilevel"/>
    <w:tmpl w:val="7BE80EF0"/>
    <w:lvl w:ilvl="0" w:tplc="3C090017">
      <w:start w:val="1"/>
      <w:numFmt w:val="lowerLetter"/>
      <w:lvlText w:val="%1)"/>
      <w:lvlJc w:val="left"/>
      <w:pPr>
        <w:ind w:left="360" w:hanging="360"/>
      </w:p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DF85EC2"/>
    <w:multiLevelType w:val="hybridMultilevel"/>
    <w:tmpl w:val="FE86E7C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EDE5D75"/>
    <w:multiLevelType w:val="hybridMultilevel"/>
    <w:tmpl w:val="21E6C72C"/>
    <w:lvl w:ilvl="0" w:tplc="2034EA98">
      <w:start w:val="1"/>
      <w:numFmt w:val="lowerLetter"/>
      <w:lvlText w:val="%1)"/>
      <w:lvlJc w:val="left"/>
      <w:pPr>
        <w:ind w:left="360" w:hanging="360"/>
      </w:pPr>
      <w:rPr>
        <w:rFonts w:ascii="Century Gothic" w:hAnsi="Century Gothic" w:hint="default"/>
        <w:b w:val="0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2"/>
  </w:num>
  <w:num w:numId="2">
    <w:abstractNumId w:val="20"/>
  </w:num>
  <w:num w:numId="3">
    <w:abstractNumId w:val="7"/>
  </w:num>
  <w:num w:numId="4">
    <w:abstractNumId w:val="2"/>
  </w:num>
  <w:num w:numId="5">
    <w:abstractNumId w:val="5"/>
  </w:num>
  <w:num w:numId="6">
    <w:abstractNumId w:val="17"/>
  </w:num>
  <w:num w:numId="7">
    <w:abstractNumId w:val="10"/>
  </w:num>
  <w:num w:numId="8">
    <w:abstractNumId w:val="15"/>
  </w:num>
  <w:num w:numId="9">
    <w:abstractNumId w:val="4"/>
  </w:num>
  <w:num w:numId="10">
    <w:abstractNumId w:val="13"/>
  </w:num>
  <w:num w:numId="11">
    <w:abstractNumId w:val="6"/>
  </w:num>
  <w:num w:numId="12">
    <w:abstractNumId w:val="14"/>
  </w:num>
  <w:num w:numId="13">
    <w:abstractNumId w:val="16"/>
  </w:num>
  <w:num w:numId="14">
    <w:abstractNumId w:val="8"/>
  </w:num>
  <w:num w:numId="15">
    <w:abstractNumId w:val="18"/>
  </w:num>
  <w:num w:numId="16">
    <w:abstractNumId w:val="3"/>
  </w:num>
  <w:num w:numId="17">
    <w:abstractNumId w:val="1"/>
  </w:num>
  <w:num w:numId="18">
    <w:abstractNumId w:val="19"/>
  </w:num>
  <w:num w:numId="19">
    <w:abstractNumId w:val="11"/>
  </w:num>
  <w:num w:numId="20">
    <w:abstractNumId w:val="0"/>
  </w:num>
  <w:num w:numId="21">
    <w:abstractNumId w:val="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0MDUxMTIxNTEyMjZU0lEKTi0uzszPAykwsqwFAPrZxcstAAAA"/>
  </w:docVars>
  <w:rsids>
    <w:rsidRoot w:val="005C48C8"/>
    <w:rsid w:val="00002587"/>
    <w:rsid w:val="00005841"/>
    <w:rsid w:val="0000598D"/>
    <w:rsid w:val="000149FC"/>
    <w:rsid w:val="00017B09"/>
    <w:rsid w:val="000227D2"/>
    <w:rsid w:val="000230B8"/>
    <w:rsid w:val="000231C0"/>
    <w:rsid w:val="000231D6"/>
    <w:rsid w:val="00024D8E"/>
    <w:rsid w:val="000253FC"/>
    <w:rsid w:val="00032D72"/>
    <w:rsid w:val="00033FC8"/>
    <w:rsid w:val="00034A41"/>
    <w:rsid w:val="0004232D"/>
    <w:rsid w:val="00046BF0"/>
    <w:rsid w:val="00051F47"/>
    <w:rsid w:val="00054F22"/>
    <w:rsid w:val="00065463"/>
    <w:rsid w:val="000703DE"/>
    <w:rsid w:val="00071600"/>
    <w:rsid w:val="0007392E"/>
    <w:rsid w:val="00073C3D"/>
    <w:rsid w:val="000756D0"/>
    <w:rsid w:val="00077EB4"/>
    <w:rsid w:val="000806C4"/>
    <w:rsid w:val="0008095A"/>
    <w:rsid w:val="00080B30"/>
    <w:rsid w:val="000828DA"/>
    <w:rsid w:val="00084B7E"/>
    <w:rsid w:val="00087F29"/>
    <w:rsid w:val="00090A33"/>
    <w:rsid w:val="00091579"/>
    <w:rsid w:val="00092A49"/>
    <w:rsid w:val="0009502A"/>
    <w:rsid w:val="00097B8F"/>
    <w:rsid w:val="000A7436"/>
    <w:rsid w:val="000B37CA"/>
    <w:rsid w:val="000B6306"/>
    <w:rsid w:val="000B744E"/>
    <w:rsid w:val="000C21D6"/>
    <w:rsid w:val="000C37D2"/>
    <w:rsid w:val="000C413F"/>
    <w:rsid w:val="000C7C68"/>
    <w:rsid w:val="000D2D7C"/>
    <w:rsid w:val="000D32F4"/>
    <w:rsid w:val="000D67C3"/>
    <w:rsid w:val="000E0BCA"/>
    <w:rsid w:val="000E0D79"/>
    <w:rsid w:val="000E1C0A"/>
    <w:rsid w:val="000E3819"/>
    <w:rsid w:val="000E4662"/>
    <w:rsid w:val="000E5548"/>
    <w:rsid w:val="000E6EC3"/>
    <w:rsid w:val="000F2B3D"/>
    <w:rsid w:val="00102F46"/>
    <w:rsid w:val="0010492F"/>
    <w:rsid w:val="00106519"/>
    <w:rsid w:val="0010672F"/>
    <w:rsid w:val="00107249"/>
    <w:rsid w:val="00107EAE"/>
    <w:rsid w:val="001102B9"/>
    <w:rsid w:val="001124AB"/>
    <w:rsid w:val="0011467D"/>
    <w:rsid w:val="0012030A"/>
    <w:rsid w:val="00120A65"/>
    <w:rsid w:val="0012260D"/>
    <w:rsid w:val="0012540E"/>
    <w:rsid w:val="00125F1F"/>
    <w:rsid w:val="00130C8A"/>
    <w:rsid w:val="00131930"/>
    <w:rsid w:val="001335C6"/>
    <w:rsid w:val="00134A46"/>
    <w:rsid w:val="001359CE"/>
    <w:rsid w:val="00136BA5"/>
    <w:rsid w:val="001378AC"/>
    <w:rsid w:val="001406F0"/>
    <w:rsid w:val="00141E23"/>
    <w:rsid w:val="00142E93"/>
    <w:rsid w:val="001453A8"/>
    <w:rsid w:val="00151FDE"/>
    <w:rsid w:val="00156894"/>
    <w:rsid w:val="00157B91"/>
    <w:rsid w:val="00160878"/>
    <w:rsid w:val="00163406"/>
    <w:rsid w:val="00165058"/>
    <w:rsid w:val="00166A96"/>
    <w:rsid w:val="0016711F"/>
    <w:rsid w:val="00167D3F"/>
    <w:rsid w:val="0017183C"/>
    <w:rsid w:val="00173411"/>
    <w:rsid w:val="00174372"/>
    <w:rsid w:val="00175841"/>
    <w:rsid w:val="00176773"/>
    <w:rsid w:val="00177924"/>
    <w:rsid w:val="00183AE1"/>
    <w:rsid w:val="001962AD"/>
    <w:rsid w:val="00196906"/>
    <w:rsid w:val="00196E50"/>
    <w:rsid w:val="00196F6C"/>
    <w:rsid w:val="00197764"/>
    <w:rsid w:val="00197D19"/>
    <w:rsid w:val="00197FA0"/>
    <w:rsid w:val="001A3D76"/>
    <w:rsid w:val="001A6B86"/>
    <w:rsid w:val="001B1A7B"/>
    <w:rsid w:val="001B1F0F"/>
    <w:rsid w:val="001B2CEF"/>
    <w:rsid w:val="001B4013"/>
    <w:rsid w:val="001B4B60"/>
    <w:rsid w:val="001C24AC"/>
    <w:rsid w:val="001C3652"/>
    <w:rsid w:val="001C4384"/>
    <w:rsid w:val="001C5979"/>
    <w:rsid w:val="001D10C1"/>
    <w:rsid w:val="001D6723"/>
    <w:rsid w:val="001E057A"/>
    <w:rsid w:val="001E1CCC"/>
    <w:rsid w:val="001F0C75"/>
    <w:rsid w:val="001F20FF"/>
    <w:rsid w:val="001F4C39"/>
    <w:rsid w:val="001F595D"/>
    <w:rsid w:val="00200CEA"/>
    <w:rsid w:val="00203ED6"/>
    <w:rsid w:val="00207A4E"/>
    <w:rsid w:val="00210C77"/>
    <w:rsid w:val="00211608"/>
    <w:rsid w:val="00212EC2"/>
    <w:rsid w:val="002148D6"/>
    <w:rsid w:val="00214D08"/>
    <w:rsid w:val="0021650B"/>
    <w:rsid w:val="00216CB8"/>
    <w:rsid w:val="0022724C"/>
    <w:rsid w:val="00227367"/>
    <w:rsid w:val="00230C32"/>
    <w:rsid w:val="00233571"/>
    <w:rsid w:val="00233E1C"/>
    <w:rsid w:val="0023402E"/>
    <w:rsid w:val="00236402"/>
    <w:rsid w:val="00236DA7"/>
    <w:rsid w:val="00241DF7"/>
    <w:rsid w:val="002447D2"/>
    <w:rsid w:val="00246342"/>
    <w:rsid w:val="00253975"/>
    <w:rsid w:val="002541AD"/>
    <w:rsid w:val="00260C0E"/>
    <w:rsid w:val="00262981"/>
    <w:rsid w:val="00262FB1"/>
    <w:rsid w:val="00265721"/>
    <w:rsid w:val="00265F02"/>
    <w:rsid w:val="00267067"/>
    <w:rsid w:val="00267B25"/>
    <w:rsid w:val="00272127"/>
    <w:rsid w:val="002733D4"/>
    <w:rsid w:val="00277C83"/>
    <w:rsid w:val="002821FD"/>
    <w:rsid w:val="00282816"/>
    <w:rsid w:val="002905C9"/>
    <w:rsid w:val="00290AFF"/>
    <w:rsid w:val="002925FB"/>
    <w:rsid w:val="0029290F"/>
    <w:rsid w:val="002A3986"/>
    <w:rsid w:val="002A48CD"/>
    <w:rsid w:val="002A6501"/>
    <w:rsid w:val="002A6F04"/>
    <w:rsid w:val="002A7F74"/>
    <w:rsid w:val="002B48D4"/>
    <w:rsid w:val="002C3A9A"/>
    <w:rsid w:val="002C46AF"/>
    <w:rsid w:val="002C756D"/>
    <w:rsid w:val="002C7C95"/>
    <w:rsid w:val="002D4EAF"/>
    <w:rsid w:val="002D615F"/>
    <w:rsid w:val="002E1FDA"/>
    <w:rsid w:val="002E5C1B"/>
    <w:rsid w:val="002F4F47"/>
    <w:rsid w:val="002F5BE2"/>
    <w:rsid w:val="002F7643"/>
    <w:rsid w:val="002F7700"/>
    <w:rsid w:val="00300460"/>
    <w:rsid w:val="00302E7C"/>
    <w:rsid w:val="00306A0F"/>
    <w:rsid w:val="00307C55"/>
    <w:rsid w:val="003151E9"/>
    <w:rsid w:val="003178D1"/>
    <w:rsid w:val="00321B2E"/>
    <w:rsid w:val="00326924"/>
    <w:rsid w:val="00327767"/>
    <w:rsid w:val="00327AD9"/>
    <w:rsid w:val="0033052A"/>
    <w:rsid w:val="0033683C"/>
    <w:rsid w:val="003375DC"/>
    <w:rsid w:val="00340CD6"/>
    <w:rsid w:val="003450B6"/>
    <w:rsid w:val="00346A39"/>
    <w:rsid w:val="00347010"/>
    <w:rsid w:val="00347AE2"/>
    <w:rsid w:val="003514DB"/>
    <w:rsid w:val="00352157"/>
    <w:rsid w:val="003557A5"/>
    <w:rsid w:val="00356D41"/>
    <w:rsid w:val="003666B4"/>
    <w:rsid w:val="00370CE8"/>
    <w:rsid w:val="003714E5"/>
    <w:rsid w:val="00372735"/>
    <w:rsid w:val="003737AE"/>
    <w:rsid w:val="0038121C"/>
    <w:rsid w:val="003825BF"/>
    <w:rsid w:val="00385DFF"/>
    <w:rsid w:val="00387766"/>
    <w:rsid w:val="00390B04"/>
    <w:rsid w:val="00393772"/>
    <w:rsid w:val="00397B68"/>
    <w:rsid w:val="003A1C79"/>
    <w:rsid w:val="003A21DB"/>
    <w:rsid w:val="003A550D"/>
    <w:rsid w:val="003A76AB"/>
    <w:rsid w:val="003B1658"/>
    <w:rsid w:val="003B3B63"/>
    <w:rsid w:val="003B4BCC"/>
    <w:rsid w:val="003B5006"/>
    <w:rsid w:val="003B768A"/>
    <w:rsid w:val="003B7F87"/>
    <w:rsid w:val="003C065E"/>
    <w:rsid w:val="003C2771"/>
    <w:rsid w:val="003C4ED1"/>
    <w:rsid w:val="003C5A38"/>
    <w:rsid w:val="003C5ACE"/>
    <w:rsid w:val="003C7DD6"/>
    <w:rsid w:val="003D0B07"/>
    <w:rsid w:val="003D0C66"/>
    <w:rsid w:val="003D1D23"/>
    <w:rsid w:val="003D1E18"/>
    <w:rsid w:val="003D4F07"/>
    <w:rsid w:val="003D54B5"/>
    <w:rsid w:val="003D5CCE"/>
    <w:rsid w:val="003D7859"/>
    <w:rsid w:val="003E0778"/>
    <w:rsid w:val="003E4005"/>
    <w:rsid w:val="003E71BB"/>
    <w:rsid w:val="003E76AC"/>
    <w:rsid w:val="003F1B73"/>
    <w:rsid w:val="003F21B6"/>
    <w:rsid w:val="003F3B87"/>
    <w:rsid w:val="003F4FDB"/>
    <w:rsid w:val="003F5713"/>
    <w:rsid w:val="003F5EED"/>
    <w:rsid w:val="00402433"/>
    <w:rsid w:val="004063C2"/>
    <w:rsid w:val="00410C65"/>
    <w:rsid w:val="004134F8"/>
    <w:rsid w:val="00413A03"/>
    <w:rsid w:val="00417B80"/>
    <w:rsid w:val="00430BE7"/>
    <w:rsid w:val="0043523E"/>
    <w:rsid w:val="004363C9"/>
    <w:rsid w:val="00436C11"/>
    <w:rsid w:val="00441492"/>
    <w:rsid w:val="00442830"/>
    <w:rsid w:val="00443B1C"/>
    <w:rsid w:val="0044767C"/>
    <w:rsid w:val="004505C3"/>
    <w:rsid w:val="00451F38"/>
    <w:rsid w:val="004536EC"/>
    <w:rsid w:val="00454FC0"/>
    <w:rsid w:val="004557E4"/>
    <w:rsid w:val="004608D0"/>
    <w:rsid w:val="00464B53"/>
    <w:rsid w:val="00466996"/>
    <w:rsid w:val="0046749A"/>
    <w:rsid w:val="004705B8"/>
    <w:rsid w:val="0047265B"/>
    <w:rsid w:val="00474922"/>
    <w:rsid w:val="00483104"/>
    <w:rsid w:val="00484029"/>
    <w:rsid w:val="00485816"/>
    <w:rsid w:val="0048677C"/>
    <w:rsid w:val="004879F4"/>
    <w:rsid w:val="00491801"/>
    <w:rsid w:val="004939C5"/>
    <w:rsid w:val="00495C82"/>
    <w:rsid w:val="004960EE"/>
    <w:rsid w:val="00496376"/>
    <w:rsid w:val="004965FB"/>
    <w:rsid w:val="004972F1"/>
    <w:rsid w:val="004A028A"/>
    <w:rsid w:val="004A0DDC"/>
    <w:rsid w:val="004A584D"/>
    <w:rsid w:val="004B357E"/>
    <w:rsid w:val="004B6654"/>
    <w:rsid w:val="004B6F7C"/>
    <w:rsid w:val="004B7489"/>
    <w:rsid w:val="004C0AEF"/>
    <w:rsid w:val="004C4862"/>
    <w:rsid w:val="004C4E68"/>
    <w:rsid w:val="004C5B7F"/>
    <w:rsid w:val="004E12EF"/>
    <w:rsid w:val="004E6323"/>
    <w:rsid w:val="004F0125"/>
    <w:rsid w:val="004F1788"/>
    <w:rsid w:val="004F17D5"/>
    <w:rsid w:val="004F48E1"/>
    <w:rsid w:val="004F6930"/>
    <w:rsid w:val="004F731B"/>
    <w:rsid w:val="00501CBF"/>
    <w:rsid w:val="0050230A"/>
    <w:rsid w:val="00504E87"/>
    <w:rsid w:val="00506C56"/>
    <w:rsid w:val="005124AA"/>
    <w:rsid w:val="00514BE5"/>
    <w:rsid w:val="00516203"/>
    <w:rsid w:val="00516A43"/>
    <w:rsid w:val="00517561"/>
    <w:rsid w:val="00517E12"/>
    <w:rsid w:val="00521029"/>
    <w:rsid w:val="00523CBB"/>
    <w:rsid w:val="00526381"/>
    <w:rsid w:val="00526FBB"/>
    <w:rsid w:val="00527217"/>
    <w:rsid w:val="00537945"/>
    <w:rsid w:val="005458EC"/>
    <w:rsid w:val="00550D65"/>
    <w:rsid w:val="00560FBF"/>
    <w:rsid w:val="00561DAD"/>
    <w:rsid w:val="00564800"/>
    <w:rsid w:val="00565AD9"/>
    <w:rsid w:val="00566C61"/>
    <w:rsid w:val="0057346E"/>
    <w:rsid w:val="005734CD"/>
    <w:rsid w:val="00573ADF"/>
    <w:rsid w:val="0057635A"/>
    <w:rsid w:val="00576ABF"/>
    <w:rsid w:val="005826ED"/>
    <w:rsid w:val="0058425B"/>
    <w:rsid w:val="00584879"/>
    <w:rsid w:val="00585455"/>
    <w:rsid w:val="00587463"/>
    <w:rsid w:val="00590412"/>
    <w:rsid w:val="005957DB"/>
    <w:rsid w:val="005A08B0"/>
    <w:rsid w:val="005A2466"/>
    <w:rsid w:val="005A382E"/>
    <w:rsid w:val="005A49C7"/>
    <w:rsid w:val="005B40B4"/>
    <w:rsid w:val="005B5620"/>
    <w:rsid w:val="005B641A"/>
    <w:rsid w:val="005B704E"/>
    <w:rsid w:val="005C0488"/>
    <w:rsid w:val="005C26D7"/>
    <w:rsid w:val="005C280D"/>
    <w:rsid w:val="005C3185"/>
    <w:rsid w:val="005C48C8"/>
    <w:rsid w:val="005C4C82"/>
    <w:rsid w:val="005C4D12"/>
    <w:rsid w:val="005C7000"/>
    <w:rsid w:val="005C7B00"/>
    <w:rsid w:val="005D03CF"/>
    <w:rsid w:val="005D1EC5"/>
    <w:rsid w:val="005D2065"/>
    <w:rsid w:val="005D3642"/>
    <w:rsid w:val="005D43D3"/>
    <w:rsid w:val="005D446F"/>
    <w:rsid w:val="005E33EA"/>
    <w:rsid w:val="005E42B5"/>
    <w:rsid w:val="005E500A"/>
    <w:rsid w:val="005E6C4B"/>
    <w:rsid w:val="005E7058"/>
    <w:rsid w:val="005E7703"/>
    <w:rsid w:val="005F1926"/>
    <w:rsid w:val="005F1A0F"/>
    <w:rsid w:val="005F3188"/>
    <w:rsid w:val="005F3750"/>
    <w:rsid w:val="005F39CE"/>
    <w:rsid w:val="00603B97"/>
    <w:rsid w:val="00610362"/>
    <w:rsid w:val="00611301"/>
    <w:rsid w:val="00611D58"/>
    <w:rsid w:val="00613878"/>
    <w:rsid w:val="006162CD"/>
    <w:rsid w:val="0061647C"/>
    <w:rsid w:val="00616F8F"/>
    <w:rsid w:val="00621A2A"/>
    <w:rsid w:val="00621A5F"/>
    <w:rsid w:val="006220B1"/>
    <w:rsid w:val="006277B3"/>
    <w:rsid w:val="00635B08"/>
    <w:rsid w:val="006365DA"/>
    <w:rsid w:val="0063688F"/>
    <w:rsid w:val="006372BB"/>
    <w:rsid w:val="00640264"/>
    <w:rsid w:val="00643119"/>
    <w:rsid w:val="00643D0A"/>
    <w:rsid w:val="006504D0"/>
    <w:rsid w:val="00650F80"/>
    <w:rsid w:val="00654589"/>
    <w:rsid w:val="006557CE"/>
    <w:rsid w:val="006632A5"/>
    <w:rsid w:val="006650DA"/>
    <w:rsid w:val="00665E1E"/>
    <w:rsid w:val="00685A22"/>
    <w:rsid w:val="006906A7"/>
    <w:rsid w:val="0069291E"/>
    <w:rsid w:val="0069377E"/>
    <w:rsid w:val="006948D5"/>
    <w:rsid w:val="0069514D"/>
    <w:rsid w:val="00696C95"/>
    <w:rsid w:val="0069780E"/>
    <w:rsid w:val="00697E80"/>
    <w:rsid w:val="00697F43"/>
    <w:rsid w:val="006A0C24"/>
    <w:rsid w:val="006A2F0B"/>
    <w:rsid w:val="006A37F8"/>
    <w:rsid w:val="006A417E"/>
    <w:rsid w:val="006A5E11"/>
    <w:rsid w:val="006A695E"/>
    <w:rsid w:val="006B0DA3"/>
    <w:rsid w:val="006B751E"/>
    <w:rsid w:val="006C2B63"/>
    <w:rsid w:val="006C2CD6"/>
    <w:rsid w:val="006C4216"/>
    <w:rsid w:val="006C43C5"/>
    <w:rsid w:val="006C4463"/>
    <w:rsid w:val="006D05D7"/>
    <w:rsid w:val="006D3DFB"/>
    <w:rsid w:val="006D4CAA"/>
    <w:rsid w:val="006D5F9D"/>
    <w:rsid w:val="006D6494"/>
    <w:rsid w:val="006D6FCB"/>
    <w:rsid w:val="006D71A7"/>
    <w:rsid w:val="006D79E4"/>
    <w:rsid w:val="006D7A4C"/>
    <w:rsid w:val="006E0A04"/>
    <w:rsid w:val="006E348F"/>
    <w:rsid w:val="006E5A55"/>
    <w:rsid w:val="006F0C60"/>
    <w:rsid w:val="006F35AE"/>
    <w:rsid w:val="006F4A5F"/>
    <w:rsid w:val="006F6B8F"/>
    <w:rsid w:val="00702FD5"/>
    <w:rsid w:val="00704070"/>
    <w:rsid w:val="007043DE"/>
    <w:rsid w:val="007047BE"/>
    <w:rsid w:val="00704E8A"/>
    <w:rsid w:val="0070533B"/>
    <w:rsid w:val="00711C57"/>
    <w:rsid w:val="00712B68"/>
    <w:rsid w:val="00715177"/>
    <w:rsid w:val="0071692D"/>
    <w:rsid w:val="00722BEA"/>
    <w:rsid w:val="00725E62"/>
    <w:rsid w:val="0072656E"/>
    <w:rsid w:val="00740FCE"/>
    <w:rsid w:val="00745548"/>
    <w:rsid w:val="00745671"/>
    <w:rsid w:val="0074668E"/>
    <w:rsid w:val="00746DD4"/>
    <w:rsid w:val="00754525"/>
    <w:rsid w:val="00755D11"/>
    <w:rsid w:val="007573FA"/>
    <w:rsid w:val="00761B24"/>
    <w:rsid w:val="00765EFE"/>
    <w:rsid w:val="00766712"/>
    <w:rsid w:val="00766BB4"/>
    <w:rsid w:val="0077351B"/>
    <w:rsid w:val="0077403E"/>
    <w:rsid w:val="0077452C"/>
    <w:rsid w:val="00774A41"/>
    <w:rsid w:val="00780848"/>
    <w:rsid w:val="007855A2"/>
    <w:rsid w:val="00785FBA"/>
    <w:rsid w:val="0078662F"/>
    <w:rsid w:val="00790EBD"/>
    <w:rsid w:val="00791BF2"/>
    <w:rsid w:val="007938BC"/>
    <w:rsid w:val="00793D4F"/>
    <w:rsid w:val="00793F14"/>
    <w:rsid w:val="007A0D3C"/>
    <w:rsid w:val="007A42E0"/>
    <w:rsid w:val="007A4814"/>
    <w:rsid w:val="007A486E"/>
    <w:rsid w:val="007A5121"/>
    <w:rsid w:val="007A5DA4"/>
    <w:rsid w:val="007A729F"/>
    <w:rsid w:val="007B1DAD"/>
    <w:rsid w:val="007B2565"/>
    <w:rsid w:val="007B2DE5"/>
    <w:rsid w:val="007B52F5"/>
    <w:rsid w:val="007C13F8"/>
    <w:rsid w:val="007C291C"/>
    <w:rsid w:val="007C3130"/>
    <w:rsid w:val="007C33ED"/>
    <w:rsid w:val="007C45E2"/>
    <w:rsid w:val="007D1FA1"/>
    <w:rsid w:val="007D2086"/>
    <w:rsid w:val="007D3CD8"/>
    <w:rsid w:val="007D3E9E"/>
    <w:rsid w:val="007D4043"/>
    <w:rsid w:val="007D4815"/>
    <w:rsid w:val="007D6BA6"/>
    <w:rsid w:val="007D7AF0"/>
    <w:rsid w:val="007D7ED9"/>
    <w:rsid w:val="007E00B8"/>
    <w:rsid w:val="007E04EC"/>
    <w:rsid w:val="007E0EF0"/>
    <w:rsid w:val="007E15F7"/>
    <w:rsid w:val="007E2DCD"/>
    <w:rsid w:val="007E5CF8"/>
    <w:rsid w:val="007E6171"/>
    <w:rsid w:val="007E659A"/>
    <w:rsid w:val="007E747B"/>
    <w:rsid w:val="007F2A5B"/>
    <w:rsid w:val="007F2D41"/>
    <w:rsid w:val="007F547C"/>
    <w:rsid w:val="007F6C76"/>
    <w:rsid w:val="00800BAA"/>
    <w:rsid w:val="00801A76"/>
    <w:rsid w:val="00803720"/>
    <w:rsid w:val="00804D1D"/>
    <w:rsid w:val="00806C1D"/>
    <w:rsid w:val="00810CAD"/>
    <w:rsid w:val="00810F2B"/>
    <w:rsid w:val="0081373E"/>
    <w:rsid w:val="00815C60"/>
    <w:rsid w:val="00815DAF"/>
    <w:rsid w:val="00816437"/>
    <w:rsid w:val="0082134E"/>
    <w:rsid w:val="00822D60"/>
    <w:rsid w:val="00823420"/>
    <w:rsid w:val="00825162"/>
    <w:rsid w:val="00830413"/>
    <w:rsid w:val="00830725"/>
    <w:rsid w:val="008351F6"/>
    <w:rsid w:val="00835A4D"/>
    <w:rsid w:val="0083665D"/>
    <w:rsid w:val="00840AC2"/>
    <w:rsid w:val="0084520D"/>
    <w:rsid w:val="00845D34"/>
    <w:rsid w:val="0085203F"/>
    <w:rsid w:val="00852766"/>
    <w:rsid w:val="008537D7"/>
    <w:rsid w:val="008603FB"/>
    <w:rsid w:val="00863712"/>
    <w:rsid w:val="0086453F"/>
    <w:rsid w:val="00866891"/>
    <w:rsid w:val="008671A1"/>
    <w:rsid w:val="00871C20"/>
    <w:rsid w:val="00873A33"/>
    <w:rsid w:val="00874D6F"/>
    <w:rsid w:val="008752C0"/>
    <w:rsid w:val="00876C1B"/>
    <w:rsid w:val="00880433"/>
    <w:rsid w:val="0088225C"/>
    <w:rsid w:val="008840C6"/>
    <w:rsid w:val="00887388"/>
    <w:rsid w:val="008918B6"/>
    <w:rsid w:val="0089239B"/>
    <w:rsid w:val="00894FE2"/>
    <w:rsid w:val="008960E4"/>
    <w:rsid w:val="008A03A1"/>
    <w:rsid w:val="008A081F"/>
    <w:rsid w:val="008A2ED1"/>
    <w:rsid w:val="008A396F"/>
    <w:rsid w:val="008A454D"/>
    <w:rsid w:val="008A580B"/>
    <w:rsid w:val="008B13AF"/>
    <w:rsid w:val="008B3963"/>
    <w:rsid w:val="008B644C"/>
    <w:rsid w:val="008C098E"/>
    <w:rsid w:val="008C09B7"/>
    <w:rsid w:val="008C0D2B"/>
    <w:rsid w:val="008C4D84"/>
    <w:rsid w:val="008D3BCA"/>
    <w:rsid w:val="008E1B54"/>
    <w:rsid w:val="008E386E"/>
    <w:rsid w:val="008E5BB6"/>
    <w:rsid w:val="008F1A93"/>
    <w:rsid w:val="008F43C0"/>
    <w:rsid w:val="008F5038"/>
    <w:rsid w:val="008F548B"/>
    <w:rsid w:val="00901B4D"/>
    <w:rsid w:val="00907ADF"/>
    <w:rsid w:val="009125E0"/>
    <w:rsid w:val="009142A1"/>
    <w:rsid w:val="0092064F"/>
    <w:rsid w:val="009231BB"/>
    <w:rsid w:val="00924D2E"/>
    <w:rsid w:val="00926575"/>
    <w:rsid w:val="009273F1"/>
    <w:rsid w:val="00942EBA"/>
    <w:rsid w:val="00946EA7"/>
    <w:rsid w:val="00947573"/>
    <w:rsid w:val="00947690"/>
    <w:rsid w:val="009479D9"/>
    <w:rsid w:val="00950219"/>
    <w:rsid w:val="009563B2"/>
    <w:rsid w:val="00957983"/>
    <w:rsid w:val="00970753"/>
    <w:rsid w:val="009737C0"/>
    <w:rsid w:val="00974728"/>
    <w:rsid w:val="00981942"/>
    <w:rsid w:val="00982F56"/>
    <w:rsid w:val="00987753"/>
    <w:rsid w:val="00992CE1"/>
    <w:rsid w:val="00995F28"/>
    <w:rsid w:val="009969F4"/>
    <w:rsid w:val="00996BA5"/>
    <w:rsid w:val="00997328"/>
    <w:rsid w:val="00997624"/>
    <w:rsid w:val="009A0D38"/>
    <w:rsid w:val="009A23AD"/>
    <w:rsid w:val="009A2636"/>
    <w:rsid w:val="009A274A"/>
    <w:rsid w:val="009A4EE2"/>
    <w:rsid w:val="009A53D1"/>
    <w:rsid w:val="009A5414"/>
    <w:rsid w:val="009A631A"/>
    <w:rsid w:val="009A6961"/>
    <w:rsid w:val="009A725D"/>
    <w:rsid w:val="009B04D2"/>
    <w:rsid w:val="009B18E4"/>
    <w:rsid w:val="009B415C"/>
    <w:rsid w:val="009B57DA"/>
    <w:rsid w:val="009B5EA5"/>
    <w:rsid w:val="009C1BF4"/>
    <w:rsid w:val="009C56D1"/>
    <w:rsid w:val="009C5840"/>
    <w:rsid w:val="009C64AD"/>
    <w:rsid w:val="009C6D34"/>
    <w:rsid w:val="009D0DCA"/>
    <w:rsid w:val="009D2847"/>
    <w:rsid w:val="009E247D"/>
    <w:rsid w:val="009E3799"/>
    <w:rsid w:val="009E457F"/>
    <w:rsid w:val="009E4B43"/>
    <w:rsid w:val="009E583B"/>
    <w:rsid w:val="009E5D5C"/>
    <w:rsid w:val="009F0BD7"/>
    <w:rsid w:val="009F2EF8"/>
    <w:rsid w:val="009F337D"/>
    <w:rsid w:val="009F5163"/>
    <w:rsid w:val="009F623E"/>
    <w:rsid w:val="00A00B08"/>
    <w:rsid w:val="00A01FAE"/>
    <w:rsid w:val="00A03DAE"/>
    <w:rsid w:val="00A04E94"/>
    <w:rsid w:val="00A06028"/>
    <w:rsid w:val="00A06E37"/>
    <w:rsid w:val="00A0729A"/>
    <w:rsid w:val="00A07B8F"/>
    <w:rsid w:val="00A20990"/>
    <w:rsid w:val="00A21EB5"/>
    <w:rsid w:val="00A24592"/>
    <w:rsid w:val="00A2471A"/>
    <w:rsid w:val="00A25E4E"/>
    <w:rsid w:val="00A25FA6"/>
    <w:rsid w:val="00A26821"/>
    <w:rsid w:val="00A33804"/>
    <w:rsid w:val="00A34C9E"/>
    <w:rsid w:val="00A37FA2"/>
    <w:rsid w:val="00A40201"/>
    <w:rsid w:val="00A403F2"/>
    <w:rsid w:val="00A4149B"/>
    <w:rsid w:val="00A52C9E"/>
    <w:rsid w:val="00A53ABC"/>
    <w:rsid w:val="00A55316"/>
    <w:rsid w:val="00A6001F"/>
    <w:rsid w:val="00A6159C"/>
    <w:rsid w:val="00A61BE8"/>
    <w:rsid w:val="00A61D74"/>
    <w:rsid w:val="00A62A3B"/>
    <w:rsid w:val="00A6451E"/>
    <w:rsid w:val="00A67087"/>
    <w:rsid w:val="00A6792D"/>
    <w:rsid w:val="00A7113A"/>
    <w:rsid w:val="00A80F4B"/>
    <w:rsid w:val="00A84C11"/>
    <w:rsid w:val="00A85029"/>
    <w:rsid w:val="00A86025"/>
    <w:rsid w:val="00A86B8B"/>
    <w:rsid w:val="00A87420"/>
    <w:rsid w:val="00A91D2E"/>
    <w:rsid w:val="00A9400C"/>
    <w:rsid w:val="00A94E7A"/>
    <w:rsid w:val="00A95C03"/>
    <w:rsid w:val="00A96A2C"/>
    <w:rsid w:val="00A97AFF"/>
    <w:rsid w:val="00AA09D8"/>
    <w:rsid w:val="00AA4003"/>
    <w:rsid w:val="00AA474D"/>
    <w:rsid w:val="00AA4A56"/>
    <w:rsid w:val="00AA51E1"/>
    <w:rsid w:val="00AB0A9B"/>
    <w:rsid w:val="00AB36D6"/>
    <w:rsid w:val="00AB5521"/>
    <w:rsid w:val="00AB7B6A"/>
    <w:rsid w:val="00AC0AD2"/>
    <w:rsid w:val="00AC6648"/>
    <w:rsid w:val="00AD2A98"/>
    <w:rsid w:val="00AD34D4"/>
    <w:rsid w:val="00AD426A"/>
    <w:rsid w:val="00AD4368"/>
    <w:rsid w:val="00AD7682"/>
    <w:rsid w:val="00AD7D7C"/>
    <w:rsid w:val="00AE5284"/>
    <w:rsid w:val="00AE7A4A"/>
    <w:rsid w:val="00AF0609"/>
    <w:rsid w:val="00AF5061"/>
    <w:rsid w:val="00AF5DF6"/>
    <w:rsid w:val="00AF62E9"/>
    <w:rsid w:val="00B0018D"/>
    <w:rsid w:val="00B015E8"/>
    <w:rsid w:val="00B0619D"/>
    <w:rsid w:val="00B070B5"/>
    <w:rsid w:val="00B07A34"/>
    <w:rsid w:val="00B1084B"/>
    <w:rsid w:val="00B108DD"/>
    <w:rsid w:val="00B13613"/>
    <w:rsid w:val="00B140B8"/>
    <w:rsid w:val="00B15445"/>
    <w:rsid w:val="00B30E79"/>
    <w:rsid w:val="00B31BD5"/>
    <w:rsid w:val="00B349DB"/>
    <w:rsid w:val="00B34A9C"/>
    <w:rsid w:val="00B37032"/>
    <w:rsid w:val="00B41044"/>
    <w:rsid w:val="00B417D6"/>
    <w:rsid w:val="00B50975"/>
    <w:rsid w:val="00B56183"/>
    <w:rsid w:val="00B56B4F"/>
    <w:rsid w:val="00B6336C"/>
    <w:rsid w:val="00B7085F"/>
    <w:rsid w:val="00B8090E"/>
    <w:rsid w:val="00B8728A"/>
    <w:rsid w:val="00B91624"/>
    <w:rsid w:val="00B9182B"/>
    <w:rsid w:val="00B94023"/>
    <w:rsid w:val="00B955D9"/>
    <w:rsid w:val="00B97559"/>
    <w:rsid w:val="00B97911"/>
    <w:rsid w:val="00BA1F82"/>
    <w:rsid w:val="00BA593A"/>
    <w:rsid w:val="00BB0BD8"/>
    <w:rsid w:val="00BB23D8"/>
    <w:rsid w:val="00BB3157"/>
    <w:rsid w:val="00BB5EA4"/>
    <w:rsid w:val="00BB705C"/>
    <w:rsid w:val="00BC47D4"/>
    <w:rsid w:val="00BC5223"/>
    <w:rsid w:val="00BC7EE7"/>
    <w:rsid w:val="00BD1EF0"/>
    <w:rsid w:val="00BD4F84"/>
    <w:rsid w:val="00BE19D6"/>
    <w:rsid w:val="00BE55FF"/>
    <w:rsid w:val="00BF29C5"/>
    <w:rsid w:val="00BF3421"/>
    <w:rsid w:val="00BF7A4B"/>
    <w:rsid w:val="00BF7B03"/>
    <w:rsid w:val="00C00E83"/>
    <w:rsid w:val="00C015DB"/>
    <w:rsid w:val="00C0299B"/>
    <w:rsid w:val="00C0347A"/>
    <w:rsid w:val="00C16393"/>
    <w:rsid w:val="00C20309"/>
    <w:rsid w:val="00C22AEC"/>
    <w:rsid w:val="00C2386A"/>
    <w:rsid w:val="00C25704"/>
    <w:rsid w:val="00C27D10"/>
    <w:rsid w:val="00C30EA3"/>
    <w:rsid w:val="00C33180"/>
    <w:rsid w:val="00C33686"/>
    <w:rsid w:val="00C34868"/>
    <w:rsid w:val="00C3668C"/>
    <w:rsid w:val="00C449A3"/>
    <w:rsid w:val="00C47216"/>
    <w:rsid w:val="00C52B9D"/>
    <w:rsid w:val="00C5388C"/>
    <w:rsid w:val="00C57756"/>
    <w:rsid w:val="00C635B4"/>
    <w:rsid w:val="00C65C5A"/>
    <w:rsid w:val="00C6653E"/>
    <w:rsid w:val="00C6667C"/>
    <w:rsid w:val="00C6763E"/>
    <w:rsid w:val="00C677FD"/>
    <w:rsid w:val="00C67D81"/>
    <w:rsid w:val="00C71A01"/>
    <w:rsid w:val="00C74BDB"/>
    <w:rsid w:val="00C810EC"/>
    <w:rsid w:val="00C846E5"/>
    <w:rsid w:val="00C86AE5"/>
    <w:rsid w:val="00C86C2A"/>
    <w:rsid w:val="00C90E67"/>
    <w:rsid w:val="00C927BE"/>
    <w:rsid w:val="00C93E55"/>
    <w:rsid w:val="00CA040A"/>
    <w:rsid w:val="00CA276A"/>
    <w:rsid w:val="00CA41E9"/>
    <w:rsid w:val="00CA4864"/>
    <w:rsid w:val="00CB084E"/>
    <w:rsid w:val="00CB3056"/>
    <w:rsid w:val="00CB75B1"/>
    <w:rsid w:val="00CC11FD"/>
    <w:rsid w:val="00CC1914"/>
    <w:rsid w:val="00CC3B2E"/>
    <w:rsid w:val="00CC41E8"/>
    <w:rsid w:val="00CC5846"/>
    <w:rsid w:val="00CC65F3"/>
    <w:rsid w:val="00CC6E29"/>
    <w:rsid w:val="00CC778C"/>
    <w:rsid w:val="00CD125B"/>
    <w:rsid w:val="00CD1A23"/>
    <w:rsid w:val="00CD1CE1"/>
    <w:rsid w:val="00CD1DA9"/>
    <w:rsid w:val="00CD29ED"/>
    <w:rsid w:val="00CD2A67"/>
    <w:rsid w:val="00CD5323"/>
    <w:rsid w:val="00CD7192"/>
    <w:rsid w:val="00CF0CC7"/>
    <w:rsid w:val="00CF101D"/>
    <w:rsid w:val="00CF42CF"/>
    <w:rsid w:val="00CF4AC7"/>
    <w:rsid w:val="00CF5883"/>
    <w:rsid w:val="00D01A85"/>
    <w:rsid w:val="00D04FC5"/>
    <w:rsid w:val="00D0656D"/>
    <w:rsid w:val="00D06DD1"/>
    <w:rsid w:val="00D07AF4"/>
    <w:rsid w:val="00D10C3F"/>
    <w:rsid w:val="00D10D18"/>
    <w:rsid w:val="00D11744"/>
    <w:rsid w:val="00D14DD6"/>
    <w:rsid w:val="00D172C1"/>
    <w:rsid w:val="00D222E4"/>
    <w:rsid w:val="00D2249E"/>
    <w:rsid w:val="00D248A1"/>
    <w:rsid w:val="00D2626B"/>
    <w:rsid w:val="00D33431"/>
    <w:rsid w:val="00D335EF"/>
    <w:rsid w:val="00D44CF4"/>
    <w:rsid w:val="00D46C3C"/>
    <w:rsid w:val="00D55708"/>
    <w:rsid w:val="00D55EB9"/>
    <w:rsid w:val="00D566AD"/>
    <w:rsid w:val="00D56F44"/>
    <w:rsid w:val="00D60C20"/>
    <w:rsid w:val="00D60EB7"/>
    <w:rsid w:val="00D629AB"/>
    <w:rsid w:val="00D70E11"/>
    <w:rsid w:val="00D717F4"/>
    <w:rsid w:val="00D906C6"/>
    <w:rsid w:val="00DA1ADA"/>
    <w:rsid w:val="00DA2E21"/>
    <w:rsid w:val="00DA72F5"/>
    <w:rsid w:val="00DA77AF"/>
    <w:rsid w:val="00DA79F6"/>
    <w:rsid w:val="00DB1C8A"/>
    <w:rsid w:val="00DB7281"/>
    <w:rsid w:val="00DC3122"/>
    <w:rsid w:val="00DC4C35"/>
    <w:rsid w:val="00DC5719"/>
    <w:rsid w:val="00DC626B"/>
    <w:rsid w:val="00DC7242"/>
    <w:rsid w:val="00DC77F2"/>
    <w:rsid w:val="00DC7A37"/>
    <w:rsid w:val="00DD25D6"/>
    <w:rsid w:val="00DD38A0"/>
    <w:rsid w:val="00DD5502"/>
    <w:rsid w:val="00DD5DD2"/>
    <w:rsid w:val="00DE2DE8"/>
    <w:rsid w:val="00DE6735"/>
    <w:rsid w:val="00DF5D31"/>
    <w:rsid w:val="00DF6811"/>
    <w:rsid w:val="00DF736E"/>
    <w:rsid w:val="00DF78BF"/>
    <w:rsid w:val="00E04CB6"/>
    <w:rsid w:val="00E0783C"/>
    <w:rsid w:val="00E107DC"/>
    <w:rsid w:val="00E1187B"/>
    <w:rsid w:val="00E12843"/>
    <w:rsid w:val="00E12F14"/>
    <w:rsid w:val="00E133B7"/>
    <w:rsid w:val="00E217F6"/>
    <w:rsid w:val="00E2404E"/>
    <w:rsid w:val="00E24159"/>
    <w:rsid w:val="00E25CCD"/>
    <w:rsid w:val="00E25DA7"/>
    <w:rsid w:val="00E268F9"/>
    <w:rsid w:val="00E26A76"/>
    <w:rsid w:val="00E3114F"/>
    <w:rsid w:val="00E3729C"/>
    <w:rsid w:val="00E37B75"/>
    <w:rsid w:val="00E4127A"/>
    <w:rsid w:val="00E44B8E"/>
    <w:rsid w:val="00E53A25"/>
    <w:rsid w:val="00E54DA9"/>
    <w:rsid w:val="00E56DAF"/>
    <w:rsid w:val="00E623A7"/>
    <w:rsid w:val="00E63857"/>
    <w:rsid w:val="00E63ACA"/>
    <w:rsid w:val="00E72A19"/>
    <w:rsid w:val="00E76B8A"/>
    <w:rsid w:val="00E84F90"/>
    <w:rsid w:val="00E85843"/>
    <w:rsid w:val="00E874B9"/>
    <w:rsid w:val="00E9118E"/>
    <w:rsid w:val="00E9179D"/>
    <w:rsid w:val="00E94192"/>
    <w:rsid w:val="00E9613F"/>
    <w:rsid w:val="00E96809"/>
    <w:rsid w:val="00E972E9"/>
    <w:rsid w:val="00E97E66"/>
    <w:rsid w:val="00EA2863"/>
    <w:rsid w:val="00EA2ECB"/>
    <w:rsid w:val="00EA37E7"/>
    <w:rsid w:val="00EA5E22"/>
    <w:rsid w:val="00EA6185"/>
    <w:rsid w:val="00EA74D0"/>
    <w:rsid w:val="00EB05E5"/>
    <w:rsid w:val="00EB0C40"/>
    <w:rsid w:val="00EB3E8D"/>
    <w:rsid w:val="00EB5AB8"/>
    <w:rsid w:val="00EB60BD"/>
    <w:rsid w:val="00EB61B5"/>
    <w:rsid w:val="00EB7FE3"/>
    <w:rsid w:val="00EC4A19"/>
    <w:rsid w:val="00EC5ACA"/>
    <w:rsid w:val="00EC67A5"/>
    <w:rsid w:val="00ED0041"/>
    <w:rsid w:val="00ED48F1"/>
    <w:rsid w:val="00ED7F63"/>
    <w:rsid w:val="00EE1B77"/>
    <w:rsid w:val="00EE23C6"/>
    <w:rsid w:val="00EE3476"/>
    <w:rsid w:val="00EE5F5D"/>
    <w:rsid w:val="00EE6141"/>
    <w:rsid w:val="00EE7A5C"/>
    <w:rsid w:val="00EF1880"/>
    <w:rsid w:val="00EF1F77"/>
    <w:rsid w:val="00EF25EE"/>
    <w:rsid w:val="00EF3503"/>
    <w:rsid w:val="00EF3922"/>
    <w:rsid w:val="00EF6A48"/>
    <w:rsid w:val="00EF6AC8"/>
    <w:rsid w:val="00F00FBC"/>
    <w:rsid w:val="00F02439"/>
    <w:rsid w:val="00F11E85"/>
    <w:rsid w:val="00F11FBB"/>
    <w:rsid w:val="00F13B84"/>
    <w:rsid w:val="00F14137"/>
    <w:rsid w:val="00F1573A"/>
    <w:rsid w:val="00F1598F"/>
    <w:rsid w:val="00F16ADD"/>
    <w:rsid w:val="00F17AC3"/>
    <w:rsid w:val="00F224BC"/>
    <w:rsid w:val="00F22BBA"/>
    <w:rsid w:val="00F23E2F"/>
    <w:rsid w:val="00F23F5D"/>
    <w:rsid w:val="00F2625E"/>
    <w:rsid w:val="00F346AC"/>
    <w:rsid w:val="00F407B4"/>
    <w:rsid w:val="00F427F9"/>
    <w:rsid w:val="00F473F4"/>
    <w:rsid w:val="00F5135E"/>
    <w:rsid w:val="00F522C3"/>
    <w:rsid w:val="00F52BCC"/>
    <w:rsid w:val="00F55DA7"/>
    <w:rsid w:val="00F56423"/>
    <w:rsid w:val="00F57B57"/>
    <w:rsid w:val="00F57E7D"/>
    <w:rsid w:val="00F601D0"/>
    <w:rsid w:val="00F6296A"/>
    <w:rsid w:val="00F64A0D"/>
    <w:rsid w:val="00F65545"/>
    <w:rsid w:val="00F6650A"/>
    <w:rsid w:val="00F6744D"/>
    <w:rsid w:val="00F67AEB"/>
    <w:rsid w:val="00F67C8C"/>
    <w:rsid w:val="00F70E58"/>
    <w:rsid w:val="00F7248E"/>
    <w:rsid w:val="00F75C27"/>
    <w:rsid w:val="00F76225"/>
    <w:rsid w:val="00F81178"/>
    <w:rsid w:val="00F95A22"/>
    <w:rsid w:val="00FA250B"/>
    <w:rsid w:val="00FA3A35"/>
    <w:rsid w:val="00FC0396"/>
    <w:rsid w:val="00FC2B17"/>
    <w:rsid w:val="00FC3D37"/>
    <w:rsid w:val="00FC569E"/>
    <w:rsid w:val="00FC68EA"/>
    <w:rsid w:val="00FC69F2"/>
    <w:rsid w:val="00FD338B"/>
    <w:rsid w:val="00FD7186"/>
    <w:rsid w:val="00FE0B7E"/>
    <w:rsid w:val="00FE189E"/>
    <w:rsid w:val="00FE29C0"/>
    <w:rsid w:val="00FE3C0C"/>
    <w:rsid w:val="00FF0A1F"/>
    <w:rsid w:val="00FF260F"/>
    <w:rsid w:val="00FF270D"/>
    <w:rsid w:val="00FF4F11"/>
    <w:rsid w:val="00FF5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2657C"/>
  <w15:docId w15:val="{976F0F4D-7E7A-4B03-A2AC-67B690052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626B"/>
    <w:pPr>
      <w:widowControl w:val="0"/>
      <w:spacing w:after="0" w:line="240" w:lineRule="auto"/>
      <w:jc w:val="both"/>
    </w:pPr>
    <w:rPr>
      <w:rFonts w:ascii="Century Gothic" w:hAnsi="Century Gothic"/>
      <w:kern w:val="2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48C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48C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C48C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C48C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C48C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C48C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C48C8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48C8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48C8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48C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C48C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Footer">
    <w:name w:val="footer"/>
    <w:basedOn w:val="Normal"/>
    <w:link w:val="FooterChar"/>
    <w:uiPriority w:val="99"/>
    <w:unhideWhenUsed/>
    <w:rsid w:val="005C48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8C8"/>
  </w:style>
  <w:style w:type="paragraph" w:styleId="HTMLPreformatted">
    <w:name w:val="HTML Preformatted"/>
    <w:basedOn w:val="Normal"/>
    <w:link w:val="HTMLPreformattedChar"/>
    <w:uiPriority w:val="99"/>
    <w:rsid w:val="005C48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MingLiU" w:eastAsia="MingLiU" w:hAnsi="MingLiU" w:cs="MingLiU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C48C8"/>
    <w:rPr>
      <w:rFonts w:ascii="MingLiU" w:eastAsia="MingLiU" w:hAnsi="MingLiU" w:cs="MingLiU"/>
      <w:sz w:val="24"/>
      <w:szCs w:val="24"/>
    </w:rPr>
  </w:style>
  <w:style w:type="paragraph" w:styleId="BodyText3">
    <w:name w:val="Body Text 3"/>
    <w:basedOn w:val="Normal"/>
    <w:link w:val="BodyText3Char"/>
    <w:rsid w:val="005C48C8"/>
    <w:rPr>
      <w:rFonts w:ascii="Times New Roman" w:eastAsia="PMingLiU" w:hAnsi="Times New Roman" w:cs="Times New Roman"/>
      <w:b/>
      <w:bCs/>
      <w:iCs/>
      <w:szCs w:val="20"/>
    </w:rPr>
  </w:style>
  <w:style w:type="character" w:customStyle="1" w:styleId="BodyText3Char">
    <w:name w:val="Body Text 3 Char"/>
    <w:basedOn w:val="DefaultParagraphFont"/>
    <w:link w:val="BodyText3"/>
    <w:rsid w:val="005C48C8"/>
    <w:rPr>
      <w:rFonts w:ascii="Times New Roman" w:eastAsia="PMingLiU" w:hAnsi="Times New Roman" w:cs="Times New Roman"/>
      <w:b/>
      <w:bCs/>
      <w:iCs/>
      <w:kern w:val="2"/>
      <w:sz w:val="24"/>
      <w:szCs w:val="20"/>
    </w:rPr>
  </w:style>
  <w:style w:type="paragraph" w:styleId="ListParagraph">
    <w:name w:val="List Paragraph"/>
    <w:basedOn w:val="Normal"/>
    <w:uiPriority w:val="34"/>
    <w:qFormat/>
    <w:rsid w:val="005C48C8"/>
    <w:pPr>
      <w:ind w:left="720"/>
      <w:contextualSpacing/>
    </w:pPr>
  </w:style>
  <w:style w:type="character" w:customStyle="1" w:styleId="moz-txt-citetags">
    <w:name w:val="moz-txt-citetags"/>
    <w:basedOn w:val="DefaultParagraphFont"/>
    <w:uiPriority w:val="99"/>
    <w:rsid w:val="005C48C8"/>
  </w:style>
  <w:style w:type="paragraph" w:styleId="BalloonText">
    <w:name w:val="Balloon Text"/>
    <w:basedOn w:val="Normal"/>
    <w:link w:val="BalloonTextChar"/>
    <w:uiPriority w:val="99"/>
    <w:semiHidden/>
    <w:unhideWhenUsed/>
    <w:rsid w:val="005C48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8C8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5C48C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C48C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C48C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C48C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C48C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C48C8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C48C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C48C8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99"/>
    <w:qFormat/>
    <w:rsid w:val="005C48C8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rsid w:val="005C48C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48C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C48C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5C48C8"/>
    <w:rPr>
      <w:b/>
      <w:bCs/>
    </w:rPr>
  </w:style>
  <w:style w:type="character" w:styleId="Emphasis">
    <w:name w:val="Emphasis"/>
    <w:basedOn w:val="DefaultParagraphFont"/>
    <w:uiPriority w:val="20"/>
    <w:qFormat/>
    <w:rsid w:val="005C48C8"/>
    <w:rPr>
      <w:i/>
      <w:iCs/>
    </w:rPr>
  </w:style>
  <w:style w:type="paragraph" w:styleId="NoSpacing">
    <w:name w:val="No Spacing"/>
    <w:link w:val="NoSpacingChar"/>
    <w:uiPriority w:val="1"/>
    <w:qFormat/>
    <w:rsid w:val="005C48C8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5C48C8"/>
  </w:style>
  <w:style w:type="paragraph" w:styleId="Quote">
    <w:name w:val="Quote"/>
    <w:basedOn w:val="Normal"/>
    <w:next w:val="Normal"/>
    <w:link w:val="QuoteChar"/>
    <w:uiPriority w:val="29"/>
    <w:qFormat/>
    <w:rsid w:val="005C48C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5C48C8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C48C8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C48C8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5C48C8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5C48C8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5C48C8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5C48C8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5C48C8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C48C8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5C48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48C8"/>
  </w:style>
  <w:style w:type="paragraph" w:styleId="BlockText">
    <w:name w:val="Block Text"/>
    <w:basedOn w:val="Normal"/>
    <w:uiPriority w:val="99"/>
    <w:rsid w:val="00793F14"/>
    <w:pPr>
      <w:pBdr>
        <w:top w:val="single" w:sz="2" w:space="10" w:color="4F81BD"/>
        <w:left w:val="single" w:sz="2" w:space="10" w:color="4F81BD"/>
        <w:bottom w:val="single" w:sz="2" w:space="10" w:color="4F81BD"/>
        <w:right w:val="single" w:sz="2" w:space="10" w:color="4F81BD"/>
      </w:pBdr>
      <w:ind w:left="1152" w:right="1152"/>
    </w:pPr>
    <w:rPr>
      <w:rFonts w:ascii="Cambria" w:eastAsia="PMingLiU" w:hAnsi="Cambria" w:cs="Times New Roman"/>
      <w:i/>
      <w:iCs/>
      <w:color w:val="4F81BD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A84C11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84C11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6B0D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51">
    <w:name w:val="Grid Table 5 Dark - Accent 51"/>
    <w:basedOn w:val="TableNormal"/>
    <w:uiPriority w:val="50"/>
    <w:rsid w:val="006B0DA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FF26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430BE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NormalWeb">
    <w:name w:val="Normal (Web)"/>
    <w:basedOn w:val="Normal"/>
    <w:uiPriority w:val="99"/>
    <w:semiHidden/>
    <w:unhideWhenUsed/>
    <w:rsid w:val="00430BE7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val="en-HK"/>
    </w:rPr>
  </w:style>
  <w:style w:type="table" w:customStyle="1" w:styleId="GridTable3-Accent11">
    <w:name w:val="Grid Table 3 - Accent 11"/>
    <w:basedOn w:val="TableNormal"/>
    <w:uiPriority w:val="48"/>
    <w:rsid w:val="000253F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GridTable4-Accent51">
    <w:name w:val="Grid Table 4 - Accent 51"/>
    <w:basedOn w:val="TableNormal"/>
    <w:uiPriority w:val="49"/>
    <w:rsid w:val="00265721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397B68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EF1F77"/>
    <w:rPr>
      <w:color w:val="800080" w:themeColor="followedHyperlink"/>
      <w:u w:val="single"/>
    </w:rPr>
  </w:style>
  <w:style w:type="paragraph" w:customStyle="1" w:styleId="Default">
    <w:name w:val="Default"/>
    <w:rsid w:val="008E1B54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  <w:lang w:val="en-HK"/>
    </w:rPr>
  </w:style>
  <w:style w:type="table" w:styleId="LightGrid-Accent5">
    <w:name w:val="Light Grid Accent 5"/>
    <w:basedOn w:val="TableNormal"/>
    <w:uiPriority w:val="62"/>
    <w:rsid w:val="00E24159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3C7D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3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6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2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819650">
          <w:marLeft w:val="432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3585">
          <w:marLeft w:val="432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45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360017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96497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81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7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9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7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3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0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8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6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7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661379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27788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4639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71918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19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4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564578">
          <w:marLeft w:val="432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23DE01-23D0-4DF2-B583-0D95F6C3B3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8</TotalTime>
  <Pages>3</Pages>
  <Words>530</Words>
  <Characters>302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2026</dc:creator>
  <cp:keywords/>
  <dc:description/>
  <cp:lastModifiedBy>CHEUK Shu Ho</cp:lastModifiedBy>
  <cp:revision>43</cp:revision>
  <cp:lastPrinted>2020-10-05T10:53:00Z</cp:lastPrinted>
  <dcterms:created xsi:type="dcterms:W3CDTF">2020-10-05T01:46:00Z</dcterms:created>
  <dcterms:modified xsi:type="dcterms:W3CDTF">2021-10-05T08:22:00Z</dcterms:modified>
</cp:coreProperties>
</file>